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85D34" w14:textId="201EFD2E" w:rsidR="000F26EE" w:rsidRPr="00B43B36" w:rsidRDefault="003116CE" w:rsidP="004D6497">
      <w:pPr>
        <w:pStyle w:val="Heading1"/>
        <w:spacing w:line="480" w:lineRule="auto"/>
        <w:rPr>
          <w:rFonts w:ascii="Times New Roman" w:hAnsi="Times New Roman" w:cs="Times New Roman"/>
        </w:rPr>
      </w:pPr>
      <w:r>
        <w:rPr>
          <w:rFonts w:ascii="Times New Roman" w:hAnsi="Times New Roman" w:cs="Times New Roman"/>
        </w:rPr>
        <w:t>Module One Short Paper</w:t>
      </w:r>
      <w:r w:rsidR="000F26EE" w:rsidRPr="00B43B36">
        <w:rPr>
          <w:rFonts w:ascii="Times New Roman" w:hAnsi="Times New Roman" w:cs="Times New Roman"/>
        </w:rPr>
        <w:t>: Team Building and Collaboration</w:t>
      </w:r>
      <w:r w:rsidR="007E7576">
        <w:rPr>
          <w:rFonts w:ascii="Times New Roman" w:hAnsi="Times New Roman" w:cs="Times New Roman"/>
        </w:rPr>
        <w:t xml:space="preserve"> Proposal</w:t>
      </w:r>
    </w:p>
    <w:p w14:paraId="35BC34B6" w14:textId="6D52A960" w:rsidR="000F26EE" w:rsidRPr="00B43B36" w:rsidRDefault="001370AD" w:rsidP="004D6497">
      <w:pPr>
        <w:spacing w:after="160"/>
        <w:ind w:firstLine="0"/>
        <w:jc w:val="center"/>
      </w:pPr>
      <w:r>
        <w:t>Samuel Bailey</w:t>
      </w:r>
    </w:p>
    <w:p w14:paraId="103EF307" w14:textId="7BDA2174" w:rsidR="000F26EE" w:rsidRPr="00B43B36" w:rsidRDefault="00F67BAE" w:rsidP="004D6497">
      <w:pPr>
        <w:spacing w:after="160"/>
        <w:ind w:firstLine="0"/>
        <w:jc w:val="center"/>
      </w:pPr>
      <w:r>
        <w:t xml:space="preserve">IT </w:t>
      </w:r>
      <w:r w:rsidR="000F26EE" w:rsidRPr="00B43B36">
        <w:t>520: Technical Communications</w:t>
      </w:r>
    </w:p>
    <w:p w14:paraId="59FDFCE7" w14:textId="77777777" w:rsidR="000F26EE" w:rsidRPr="00B43B36" w:rsidRDefault="000F26EE" w:rsidP="004D6497">
      <w:pPr>
        <w:spacing w:after="160"/>
        <w:ind w:firstLine="0"/>
        <w:jc w:val="center"/>
      </w:pPr>
      <w:r w:rsidRPr="00B43B36">
        <w:t>Southern New Hampshire University</w:t>
      </w:r>
    </w:p>
    <w:p w14:paraId="7FDC0DF2" w14:textId="1C12472E" w:rsidR="000F26EE" w:rsidRPr="00B43B36" w:rsidRDefault="00677C02" w:rsidP="004D6497">
      <w:pPr>
        <w:spacing w:after="160"/>
        <w:ind w:firstLine="0"/>
        <w:jc w:val="center"/>
      </w:pPr>
      <w:r>
        <w:t>January 3, 2022</w:t>
      </w:r>
    </w:p>
    <w:p w14:paraId="55835AF2" w14:textId="7CDCAA55" w:rsidR="00D53FB9" w:rsidRPr="00B43B36" w:rsidRDefault="007821E8" w:rsidP="004D6497">
      <w:pPr>
        <w:suppressAutoHyphens/>
        <w:ind w:firstLine="0"/>
        <w:contextualSpacing/>
        <w:jc w:val="center"/>
        <w:sectPr w:rsidR="00D53FB9" w:rsidRPr="00B43B36" w:rsidSect="00C518A3">
          <w:headerReference w:type="default" r:id="rId11"/>
          <w:pgSz w:w="12240" w:h="15840"/>
          <w:pgMar w:top="1440" w:right="1440" w:bottom="1440" w:left="1440" w:header="720" w:footer="720" w:gutter="0"/>
          <w:cols w:space="720"/>
          <w:docGrid w:linePitch="360"/>
        </w:sectPr>
      </w:pPr>
      <w:r>
        <w:t>Jason Clark</w:t>
      </w:r>
    </w:p>
    <w:p w14:paraId="02E2CE5A" w14:textId="2D6EC091" w:rsidR="00AE2A7E" w:rsidRPr="00B43B36" w:rsidRDefault="003116CE" w:rsidP="004D6497">
      <w:pPr>
        <w:pStyle w:val="Heading2"/>
        <w:jc w:val="center"/>
      </w:pPr>
      <w:r>
        <w:lastRenderedPageBreak/>
        <w:t>Module One Short Paper</w:t>
      </w:r>
      <w:r w:rsidR="00E93024" w:rsidRPr="00B43B36">
        <w:t>: Team Building and Collaboration</w:t>
      </w:r>
      <w:r w:rsidR="00E6676F">
        <w:t xml:space="preserve"> Proposal</w:t>
      </w:r>
    </w:p>
    <w:p w14:paraId="27A5BB87" w14:textId="0932FA5A" w:rsidR="00F84B1C" w:rsidRPr="00B43B36" w:rsidRDefault="007A1BE1" w:rsidP="004D6497">
      <w:pPr>
        <w:pStyle w:val="Heading2"/>
        <w:ind w:firstLine="0"/>
        <w:jc w:val="both"/>
        <w:rPr>
          <w:b w:val="0"/>
        </w:rPr>
      </w:pPr>
      <w:r w:rsidRPr="00B43B36">
        <w:t>Introduction</w:t>
      </w:r>
    </w:p>
    <w:p w14:paraId="1B4A6C39" w14:textId="3920FA37" w:rsidR="007A1BE1" w:rsidRPr="00F67BAE" w:rsidRDefault="007A1BE1" w:rsidP="004D6497">
      <w:pPr>
        <w:pStyle w:val="Heading3"/>
        <w:ind w:firstLine="0"/>
        <w:jc w:val="both"/>
        <w:rPr>
          <w:b w:val="0"/>
          <w:i w:val="0"/>
        </w:rPr>
      </w:pPr>
      <w:r w:rsidRPr="00F67BAE">
        <w:rPr>
          <w:b w:val="0"/>
          <w:i w:val="0"/>
        </w:rPr>
        <w:t>Statement of Problem</w:t>
      </w:r>
    </w:p>
    <w:p w14:paraId="73FF3705" w14:textId="10B0DA41" w:rsidR="007D3A5B" w:rsidRPr="00EE616B" w:rsidRDefault="009C6B8B" w:rsidP="004D6497">
      <w:pPr>
        <w:suppressAutoHyphens/>
        <w:ind w:firstLine="0"/>
        <w:contextualSpacing/>
        <w:rPr>
          <w:szCs w:val="22"/>
        </w:rPr>
      </w:pPr>
      <w:r w:rsidRPr="00B43B36">
        <w:rPr>
          <w:sz w:val="22"/>
          <w:szCs w:val="22"/>
        </w:rPr>
        <w:tab/>
      </w:r>
      <w:r w:rsidR="003955F8">
        <w:rPr>
          <w:szCs w:val="22"/>
        </w:rPr>
        <w:t>The problem of International Gadgets is there is a lack of communication and a miscommunication within the teams.</w:t>
      </w:r>
      <w:r w:rsidR="000D6CC9">
        <w:rPr>
          <w:szCs w:val="22"/>
        </w:rPr>
        <w:t xml:space="preserve"> </w:t>
      </w:r>
      <w:r w:rsidR="00D4326A">
        <w:rPr>
          <w:szCs w:val="22"/>
        </w:rPr>
        <w:t xml:space="preserve">In many examples we have there is just a </w:t>
      </w:r>
      <w:r w:rsidR="000271BD">
        <w:rPr>
          <w:szCs w:val="22"/>
        </w:rPr>
        <w:t>flat-out</w:t>
      </w:r>
      <w:r w:rsidR="00D4326A">
        <w:rPr>
          <w:szCs w:val="22"/>
        </w:rPr>
        <w:t xml:space="preserve"> inability to understand what is being asked of them. </w:t>
      </w:r>
    </w:p>
    <w:p w14:paraId="44A0C9D1" w14:textId="6BF8A762" w:rsidR="00BC5846" w:rsidRPr="00B43B36" w:rsidRDefault="007A1BE1" w:rsidP="004D6497">
      <w:pPr>
        <w:pStyle w:val="Heading3"/>
        <w:ind w:firstLine="0"/>
        <w:jc w:val="both"/>
        <w:rPr>
          <w:b w:val="0"/>
          <w:i w:val="0"/>
          <w:sz w:val="22"/>
          <w:szCs w:val="22"/>
        </w:rPr>
      </w:pPr>
      <w:r w:rsidRPr="00B43B36">
        <w:rPr>
          <w:b w:val="0"/>
          <w:i w:val="0"/>
        </w:rPr>
        <w:t>Project Objective</w:t>
      </w:r>
    </w:p>
    <w:p w14:paraId="2953A16B" w14:textId="2848C421" w:rsidR="007A1BE1" w:rsidRPr="00B43B36" w:rsidRDefault="007A1BE1" w:rsidP="004D6497">
      <w:pPr>
        <w:suppressAutoHyphens/>
        <w:ind w:firstLine="0"/>
        <w:contextualSpacing/>
        <w:rPr>
          <w:sz w:val="22"/>
          <w:szCs w:val="22"/>
        </w:rPr>
      </w:pPr>
      <w:r w:rsidRPr="00B43B36">
        <w:rPr>
          <w:sz w:val="22"/>
          <w:szCs w:val="22"/>
        </w:rPr>
        <w:tab/>
      </w:r>
      <w:r w:rsidR="002B7FF7">
        <w:rPr>
          <w:szCs w:val="22"/>
        </w:rPr>
        <w:t xml:space="preserve">The objective for this project is to increase the communication skills of those in leadership and skills of all other employees. </w:t>
      </w:r>
    </w:p>
    <w:p w14:paraId="3673856C" w14:textId="25C09A7E" w:rsidR="00AF49D1" w:rsidRPr="00F67BAE" w:rsidRDefault="001339F6" w:rsidP="004D6497">
      <w:pPr>
        <w:pStyle w:val="Heading2"/>
        <w:ind w:firstLine="0"/>
        <w:jc w:val="both"/>
        <w:rPr>
          <w:sz w:val="22"/>
          <w:szCs w:val="22"/>
        </w:rPr>
      </w:pPr>
      <w:r w:rsidRPr="00F67BAE">
        <w:t>Plan</w:t>
      </w:r>
    </w:p>
    <w:p w14:paraId="6C68F08B" w14:textId="4BE0088D" w:rsidR="00ED0458" w:rsidRPr="00B43B36" w:rsidRDefault="005F6499" w:rsidP="004D6497">
      <w:pPr>
        <w:pStyle w:val="Heading3"/>
        <w:ind w:firstLine="0"/>
        <w:jc w:val="both"/>
        <w:rPr>
          <w:b w:val="0"/>
          <w:i w:val="0"/>
          <w:sz w:val="22"/>
          <w:szCs w:val="22"/>
        </w:rPr>
      </w:pPr>
      <w:r w:rsidRPr="00B43B36">
        <w:rPr>
          <w:b w:val="0"/>
          <w:i w:val="0"/>
        </w:rPr>
        <w:t>Recommendations</w:t>
      </w:r>
    </w:p>
    <w:p w14:paraId="20F552E5" w14:textId="6C328E29" w:rsidR="005F6499" w:rsidRDefault="005F6499" w:rsidP="004D6497">
      <w:pPr>
        <w:suppressAutoHyphens/>
        <w:ind w:firstLine="0"/>
        <w:contextualSpacing/>
        <w:rPr>
          <w:szCs w:val="22"/>
        </w:rPr>
      </w:pPr>
      <w:r w:rsidRPr="00B43B36">
        <w:rPr>
          <w:sz w:val="22"/>
          <w:szCs w:val="22"/>
        </w:rPr>
        <w:tab/>
      </w:r>
      <w:r w:rsidR="00FB4B77">
        <w:rPr>
          <w:szCs w:val="22"/>
        </w:rPr>
        <w:t xml:space="preserve">As an organization we need to have a learning team. This team will serve as the foundation to teach those in the organization how to communicate. We will start by teaching those in leadership how to properly communicate since every problem is a leadership problem. From then we will move towards the everyday employees and teach them how to effectively communicate as well. The goal of this team is to dive in and teach people how to be effective communicators. </w:t>
      </w:r>
    </w:p>
    <w:p w14:paraId="6A84A524" w14:textId="1CE58A78" w:rsidR="0023558E" w:rsidRDefault="0023558E" w:rsidP="004D6497">
      <w:pPr>
        <w:suppressAutoHyphens/>
        <w:ind w:firstLine="0"/>
        <w:contextualSpacing/>
        <w:rPr>
          <w:szCs w:val="22"/>
        </w:rPr>
      </w:pPr>
      <w:r>
        <w:rPr>
          <w:szCs w:val="22"/>
        </w:rPr>
        <w:t>Financial Information</w:t>
      </w:r>
    </w:p>
    <w:p w14:paraId="2CFDEF58" w14:textId="43908570" w:rsidR="00866886" w:rsidRPr="008E3F2C" w:rsidRDefault="00866886" w:rsidP="004D6497">
      <w:pPr>
        <w:suppressAutoHyphens/>
        <w:ind w:firstLine="0"/>
        <w:contextualSpacing/>
        <w:rPr>
          <w:szCs w:val="22"/>
        </w:rPr>
      </w:pPr>
      <w:r>
        <w:rPr>
          <w:szCs w:val="22"/>
        </w:rPr>
        <w:tab/>
      </w:r>
      <w:r w:rsidR="00BC17FC">
        <w:rPr>
          <w:szCs w:val="22"/>
        </w:rPr>
        <w:t xml:space="preserve">One thing to perveance this part of the conversation with is that we care for our staff and want the best for all of them. </w:t>
      </w:r>
      <w:r w:rsidR="00B70B89">
        <w:rPr>
          <w:szCs w:val="22"/>
        </w:rPr>
        <w:t xml:space="preserve">With that said we would need a team of at least six people full time to help run this learning team. </w:t>
      </w:r>
      <w:r w:rsidR="00BE25BB">
        <w:rPr>
          <w:szCs w:val="22"/>
        </w:rPr>
        <w:t xml:space="preserve">Each one of them with full salaries are benefits. </w:t>
      </w:r>
      <w:r w:rsidR="005969D7">
        <w:rPr>
          <w:szCs w:val="22"/>
        </w:rPr>
        <w:t xml:space="preserve">I am suggesting the pay for these employees ranges from 60-80 thousand. </w:t>
      </w:r>
      <w:r w:rsidR="0056300F">
        <w:rPr>
          <w:szCs w:val="22"/>
        </w:rPr>
        <w:t xml:space="preserve">On top of that we will need to purchase </w:t>
      </w:r>
      <w:r w:rsidR="0056300F">
        <w:rPr>
          <w:szCs w:val="22"/>
        </w:rPr>
        <w:lastRenderedPageBreak/>
        <w:t xml:space="preserve">materials recommended by this team or help funding the creation of </w:t>
      </w:r>
      <w:r w:rsidR="005324F1">
        <w:rPr>
          <w:szCs w:val="22"/>
        </w:rPr>
        <w:t>in-house</w:t>
      </w:r>
      <w:r w:rsidR="0056300F">
        <w:rPr>
          <w:szCs w:val="22"/>
        </w:rPr>
        <w:t xml:space="preserve"> materials that this team will create. </w:t>
      </w:r>
      <w:r w:rsidR="000977EB">
        <w:rPr>
          <w:szCs w:val="22"/>
        </w:rPr>
        <w:t>I would budget around 100,000 for supplies</w:t>
      </w:r>
      <w:r w:rsidR="00AF728D">
        <w:rPr>
          <w:szCs w:val="22"/>
        </w:rPr>
        <w:t xml:space="preserve"> for </w:t>
      </w:r>
      <w:proofErr w:type="gramStart"/>
      <w:r w:rsidR="00AF728D">
        <w:rPr>
          <w:szCs w:val="22"/>
        </w:rPr>
        <w:t>all of</w:t>
      </w:r>
      <w:proofErr w:type="gramEnd"/>
      <w:r w:rsidR="00AF728D">
        <w:rPr>
          <w:szCs w:val="22"/>
        </w:rPr>
        <w:t xml:space="preserve"> our 1,000+ </w:t>
      </w:r>
      <w:r w:rsidR="0010497B">
        <w:rPr>
          <w:szCs w:val="22"/>
        </w:rPr>
        <w:t>employees</w:t>
      </w:r>
      <w:r w:rsidR="00AF728D">
        <w:rPr>
          <w:szCs w:val="22"/>
        </w:rPr>
        <w:t>.</w:t>
      </w:r>
    </w:p>
    <w:p w14:paraId="7177A8C6" w14:textId="47E8E9E2" w:rsidR="00ED0458" w:rsidRPr="00B43B36" w:rsidRDefault="001339F6" w:rsidP="004D6497">
      <w:pPr>
        <w:pStyle w:val="Heading3"/>
        <w:ind w:firstLine="0"/>
        <w:jc w:val="both"/>
        <w:rPr>
          <w:b w:val="0"/>
          <w:i w:val="0"/>
          <w:sz w:val="22"/>
          <w:szCs w:val="22"/>
        </w:rPr>
      </w:pPr>
      <w:r w:rsidRPr="00B43B36">
        <w:rPr>
          <w:b w:val="0"/>
          <w:i w:val="0"/>
        </w:rPr>
        <w:t>Expected Results</w:t>
      </w:r>
    </w:p>
    <w:p w14:paraId="0FBF6B12" w14:textId="350487A5" w:rsidR="001339F6" w:rsidRPr="008E3F2C" w:rsidRDefault="001339F6" w:rsidP="004D6497">
      <w:pPr>
        <w:suppressAutoHyphens/>
        <w:ind w:firstLine="0"/>
        <w:contextualSpacing/>
        <w:rPr>
          <w:szCs w:val="22"/>
        </w:rPr>
      </w:pPr>
      <w:r w:rsidRPr="00B43B36">
        <w:rPr>
          <w:sz w:val="22"/>
          <w:szCs w:val="22"/>
        </w:rPr>
        <w:tab/>
      </w:r>
      <w:r w:rsidR="005C0089">
        <w:rPr>
          <w:szCs w:val="22"/>
        </w:rPr>
        <w:t>The expected result of this project is to create better communicators</w:t>
      </w:r>
      <w:r w:rsidR="00016DAC">
        <w:rPr>
          <w:szCs w:val="22"/>
        </w:rPr>
        <w:t xml:space="preserve"> by teaching our employees how to </w:t>
      </w:r>
      <w:r w:rsidR="00D52006">
        <w:rPr>
          <w:szCs w:val="22"/>
        </w:rPr>
        <w:t>communicate</w:t>
      </w:r>
      <w:r w:rsidR="00016DAC">
        <w:rPr>
          <w:szCs w:val="22"/>
        </w:rPr>
        <w:t xml:space="preserve"> within the company</w:t>
      </w:r>
      <w:r w:rsidR="005C0089">
        <w:rPr>
          <w:szCs w:val="22"/>
        </w:rPr>
        <w:t xml:space="preserve">. </w:t>
      </w:r>
      <w:r w:rsidR="00B83F1F">
        <w:rPr>
          <w:szCs w:val="22"/>
        </w:rPr>
        <w:t>This is in hope to</w:t>
      </w:r>
      <w:r w:rsidR="00E454D7">
        <w:rPr>
          <w:szCs w:val="22"/>
        </w:rPr>
        <w:t xml:space="preserve"> </w:t>
      </w:r>
      <w:r w:rsidR="00B83F1F">
        <w:rPr>
          <w:szCs w:val="22"/>
        </w:rPr>
        <w:t>exterminate all miscommunication.</w:t>
      </w:r>
    </w:p>
    <w:p w14:paraId="0333AA21" w14:textId="3FD8B49D" w:rsidR="00ED0458" w:rsidRPr="00F67BAE" w:rsidRDefault="001339F6" w:rsidP="004D6497">
      <w:pPr>
        <w:pStyle w:val="Heading2"/>
        <w:ind w:firstLine="0"/>
        <w:jc w:val="both"/>
        <w:rPr>
          <w:sz w:val="22"/>
          <w:szCs w:val="22"/>
        </w:rPr>
      </w:pPr>
      <w:r w:rsidRPr="00F67BAE">
        <w:t>Conclusion</w:t>
      </w:r>
    </w:p>
    <w:p w14:paraId="438B1775" w14:textId="68D89FDB" w:rsidR="00A54FCE" w:rsidRPr="00107481" w:rsidRDefault="001339F6" w:rsidP="004D6497">
      <w:pPr>
        <w:suppressAutoHyphens/>
        <w:ind w:firstLine="0"/>
        <w:contextualSpacing/>
        <w:rPr>
          <w:szCs w:val="22"/>
        </w:rPr>
      </w:pPr>
      <w:r w:rsidRPr="00B43B36">
        <w:rPr>
          <w:sz w:val="22"/>
          <w:szCs w:val="22"/>
        </w:rPr>
        <w:tab/>
      </w:r>
      <w:r w:rsidR="00803D40">
        <w:rPr>
          <w:szCs w:val="22"/>
        </w:rPr>
        <w:t xml:space="preserve">Every problem is a leadership problem it is up to the leaders to actively try and make a change in their organization. I believe the way to make change is to have specific employees teach people how to speak and communicate effectively. </w:t>
      </w:r>
      <w:r w:rsidR="00C60376">
        <w:rPr>
          <w:szCs w:val="22"/>
        </w:rPr>
        <w:t xml:space="preserve">This team/project will be setting the grounds for how to make a difference in our organization. </w:t>
      </w:r>
      <w:r w:rsidR="00DD4A6C">
        <w:rPr>
          <w:szCs w:val="22"/>
        </w:rPr>
        <w:t xml:space="preserve">If our company is lacking in </w:t>
      </w:r>
      <w:r w:rsidR="00103719">
        <w:rPr>
          <w:szCs w:val="22"/>
        </w:rPr>
        <w:t>communication,</w:t>
      </w:r>
      <w:r w:rsidR="00DD4A6C">
        <w:rPr>
          <w:szCs w:val="22"/>
        </w:rPr>
        <w:t xml:space="preserve"> we should start by teaching our people how to communicate</w:t>
      </w:r>
      <w:r w:rsidR="00627670">
        <w:rPr>
          <w:szCs w:val="22"/>
        </w:rPr>
        <w:t>.</w:t>
      </w:r>
      <w:r w:rsidR="006774CF">
        <w:rPr>
          <w:szCs w:val="22"/>
        </w:rPr>
        <w:t xml:space="preserve"> The truth is that many of our communication problems come from people that just outright don’t understand what is being asked of them. We cannot blame people for not understanding if we are not teaching ourselves. </w:t>
      </w:r>
    </w:p>
    <w:p w14:paraId="37ED72A2" w14:textId="2E7C12BF" w:rsidR="00897DF6" w:rsidRPr="00B43B36" w:rsidRDefault="00F34653" w:rsidP="004F4828">
      <w:pPr>
        <w:pStyle w:val="Heading2"/>
        <w:ind w:firstLine="0"/>
      </w:pPr>
      <w:r w:rsidRPr="00B43B36">
        <w:br w:type="page"/>
      </w:r>
      <w:r w:rsidR="00897DF6" w:rsidRPr="00B43B36">
        <w:lastRenderedPageBreak/>
        <w:t>References</w:t>
      </w:r>
    </w:p>
    <w:p w14:paraId="7A0040B1" w14:textId="77777777" w:rsidR="0060435A" w:rsidRDefault="0060435A" w:rsidP="0060435A">
      <w:pPr>
        <w:pStyle w:val="NormalWeb"/>
        <w:ind w:left="567" w:hanging="567"/>
      </w:pPr>
      <w:r>
        <w:rPr>
          <w:i/>
          <w:iCs/>
        </w:rPr>
        <w:t>How to write a project proposal (with example)</w:t>
      </w:r>
      <w:r>
        <w:t xml:space="preserve">. </w:t>
      </w:r>
      <w:proofErr w:type="gramStart"/>
      <w:r>
        <w:t>Indeed</w:t>
      </w:r>
      <w:proofErr w:type="gramEnd"/>
      <w:r>
        <w:t xml:space="preserve"> Career Guide. (n.d.). Retrieved January 3, 2022, from https://www.indeed.com/career-advice/career-development/how-to-write-a-project-proposal </w:t>
      </w:r>
    </w:p>
    <w:p w14:paraId="6D08618C" w14:textId="4CD09C12" w:rsidR="00136B6C" w:rsidRPr="00BE2A7A" w:rsidRDefault="00136B6C" w:rsidP="0060435A">
      <w:pPr>
        <w:suppressAutoHyphens/>
        <w:ind w:firstLine="0"/>
        <w:contextualSpacing/>
        <w:rPr>
          <w:szCs w:val="22"/>
        </w:rPr>
      </w:pPr>
    </w:p>
    <w:sectPr w:rsidR="00136B6C" w:rsidRPr="00BE2A7A" w:rsidSect="00B7106E">
      <w:headerReference w:type="default" r:id="rId12"/>
      <w:head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87B7F" w14:textId="77777777" w:rsidR="00DD28B9" w:rsidRDefault="00DD28B9" w:rsidP="00204EB3">
      <w:r>
        <w:separator/>
      </w:r>
    </w:p>
    <w:p w14:paraId="60C69F10" w14:textId="77777777" w:rsidR="00DD28B9" w:rsidRDefault="00DD28B9" w:rsidP="00204EB3"/>
  </w:endnote>
  <w:endnote w:type="continuationSeparator" w:id="0">
    <w:p w14:paraId="7300B69B" w14:textId="77777777" w:rsidR="00DD28B9" w:rsidRDefault="00DD28B9" w:rsidP="00204EB3">
      <w:r>
        <w:continuationSeparator/>
      </w:r>
    </w:p>
    <w:p w14:paraId="7D6A469A" w14:textId="77777777" w:rsidR="00DD28B9" w:rsidRDefault="00DD28B9" w:rsidP="00204E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1002AFF" w:usb1="C000ACFF"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67189" w14:textId="77777777" w:rsidR="00DD28B9" w:rsidRDefault="00DD28B9" w:rsidP="00204EB3">
      <w:r>
        <w:separator/>
      </w:r>
    </w:p>
    <w:p w14:paraId="7F9E40F9" w14:textId="77777777" w:rsidR="00DD28B9" w:rsidRDefault="00DD28B9" w:rsidP="00204EB3"/>
  </w:footnote>
  <w:footnote w:type="continuationSeparator" w:id="0">
    <w:p w14:paraId="3DC4AA05" w14:textId="77777777" w:rsidR="00DD28B9" w:rsidRDefault="00DD28B9" w:rsidP="00204EB3">
      <w:r>
        <w:continuationSeparator/>
      </w:r>
    </w:p>
    <w:p w14:paraId="3CBB591C" w14:textId="77777777" w:rsidR="00DD28B9" w:rsidRDefault="00DD28B9" w:rsidP="00204E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62958"/>
      <w:docPartObj>
        <w:docPartGallery w:val="Page Numbers (Top of Page)"/>
        <w:docPartUnique/>
      </w:docPartObj>
    </w:sdtPr>
    <w:sdtEndPr/>
    <w:sdtContent>
      <w:p w14:paraId="0CD9CEA6" w14:textId="359589AB" w:rsidR="00D53FB9" w:rsidRDefault="00D53FB9" w:rsidP="00C91537">
        <w:pPr>
          <w:pStyle w:val="Header"/>
          <w:tabs>
            <w:tab w:val="clear" w:pos="4680"/>
          </w:tabs>
          <w:jc w:val="both"/>
        </w:pPr>
        <w:r>
          <w:tab/>
        </w:r>
        <w:r w:rsidRPr="00D51172">
          <w:fldChar w:fldCharType="begin"/>
        </w:r>
        <w:r w:rsidRPr="00D51172">
          <w:instrText xml:space="preserve"> PAGE   \* MERGEFORMAT </w:instrText>
        </w:r>
        <w:r w:rsidRPr="00D51172">
          <w:fldChar w:fldCharType="separate"/>
        </w:r>
        <w:r w:rsidR="0064544F">
          <w:rPr>
            <w:noProof/>
          </w:rPr>
          <w:t>1</w:t>
        </w:r>
        <w:r w:rsidRPr="00D51172">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636654"/>
      <w:docPartObj>
        <w:docPartGallery w:val="Page Numbers (Top of Page)"/>
        <w:docPartUnique/>
      </w:docPartObj>
    </w:sdtPr>
    <w:sdtEndPr>
      <w:rPr>
        <w:noProof/>
      </w:rPr>
    </w:sdtEndPr>
    <w:sdtContent>
      <w:p w14:paraId="15916BA4" w14:textId="2647FA1C" w:rsidR="00D53FB9" w:rsidRDefault="00D53FB9" w:rsidP="004D6497">
        <w:pPr>
          <w:pStyle w:val="Header"/>
          <w:jc w:val="right"/>
        </w:pPr>
        <w:r>
          <w:fldChar w:fldCharType="begin"/>
        </w:r>
        <w:r>
          <w:instrText xml:space="preserve"> PAGE   \* MERGEFORMAT </w:instrText>
        </w:r>
        <w:r>
          <w:fldChar w:fldCharType="separate"/>
        </w:r>
        <w:r w:rsidR="0064544F">
          <w:rPr>
            <w:noProof/>
          </w:rPr>
          <w:t>3</w:t>
        </w:r>
        <w:r>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2686652"/>
      <w:docPartObj>
        <w:docPartGallery w:val="Page Numbers (Top of Page)"/>
        <w:docPartUnique/>
      </w:docPartObj>
    </w:sdtPr>
    <w:sdtEndPr>
      <w:rPr>
        <w:noProof/>
      </w:rPr>
    </w:sdtEndPr>
    <w:sdtContent>
      <w:p w14:paraId="386ED4F3" w14:textId="49E26DD8" w:rsidR="00CD0608" w:rsidRDefault="00D53FB9">
        <w:pPr>
          <w:pStyle w:val="Header"/>
          <w:jc w:val="right"/>
        </w:pPr>
        <w:r>
          <w:fldChar w:fldCharType="begin"/>
        </w:r>
        <w:r>
          <w:instrText xml:space="preserve"> PAGE   \* MERGEFORMAT </w:instrText>
        </w:r>
        <w:r>
          <w:fldChar w:fldCharType="separate"/>
        </w:r>
        <w:r w:rsidR="0064544F">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DA5364"/>
    <w:multiLevelType w:val="hybridMultilevel"/>
    <w:tmpl w:val="F334B7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zc1NjCxsDQyNjBT0lEKTi0uzszPAykwqgUAW7F8tCwAAAA="/>
  </w:docVars>
  <w:rsids>
    <w:rsidRoot w:val="00392882"/>
    <w:rsid w:val="000024F8"/>
    <w:rsid w:val="00003EFC"/>
    <w:rsid w:val="000048F9"/>
    <w:rsid w:val="00004CFB"/>
    <w:rsid w:val="00004EE9"/>
    <w:rsid w:val="000124D1"/>
    <w:rsid w:val="00016DA4"/>
    <w:rsid w:val="00016DAC"/>
    <w:rsid w:val="000176C0"/>
    <w:rsid w:val="00017751"/>
    <w:rsid w:val="000203EC"/>
    <w:rsid w:val="0002217C"/>
    <w:rsid w:val="0002294E"/>
    <w:rsid w:val="00022B8C"/>
    <w:rsid w:val="00024429"/>
    <w:rsid w:val="0002563D"/>
    <w:rsid w:val="000271BD"/>
    <w:rsid w:val="0003205A"/>
    <w:rsid w:val="00034AD0"/>
    <w:rsid w:val="00044314"/>
    <w:rsid w:val="00046B5D"/>
    <w:rsid w:val="000471C6"/>
    <w:rsid w:val="0005099A"/>
    <w:rsid w:val="00050E21"/>
    <w:rsid w:val="0005169A"/>
    <w:rsid w:val="00056208"/>
    <w:rsid w:val="000607D0"/>
    <w:rsid w:val="00064F47"/>
    <w:rsid w:val="00065200"/>
    <w:rsid w:val="0006710C"/>
    <w:rsid w:val="00070806"/>
    <w:rsid w:val="00070F41"/>
    <w:rsid w:val="0007101C"/>
    <w:rsid w:val="00073429"/>
    <w:rsid w:val="000776FC"/>
    <w:rsid w:val="00084AEB"/>
    <w:rsid w:val="00085EB7"/>
    <w:rsid w:val="000869C6"/>
    <w:rsid w:val="00086C1B"/>
    <w:rsid w:val="00090BB7"/>
    <w:rsid w:val="000950DC"/>
    <w:rsid w:val="00097562"/>
    <w:rsid w:val="00097760"/>
    <w:rsid w:val="000977EB"/>
    <w:rsid w:val="000A0B6C"/>
    <w:rsid w:val="000A4047"/>
    <w:rsid w:val="000A4ACE"/>
    <w:rsid w:val="000A6728"/>
    <w:rsid w:val="000B00DE"/>
    <w:rsid w:val="000B0F0C"/>
    <w:rsid w:val="000B1B7E"/>
    <w:rsid w:val="000B1C43"/>
    <w:rsid w:val="000B3E8A"/>
    <w:rsid w:val="000B446A"/>
    <w:rsid w:val="000B5B41"/>
    <w:rsid w:val="000B7F37"/>
    <w:rsid w:val="000C043E"/>
    <w:rsid w:val="000C1E08"/>
    <w:rsid w:val="000D23D2"/>
    <w:rsid w:val="000D3057"/>
    <w:rsid w:val="000D6228"/>
    <w:rsid w:val="000D62ED"/>
    <w:rsid w:val="000D6CC9"/>
    <w:rsid w:val="000D77B9"/>
    <w:rsid w:val="000E3C21"/>
    <w:rsid w:val="000E7138"/>
    <w:rsid w:val="000F26EE"/>
    <w:rsid w:val="000F4920"/>
    <w:rsid w:val="000F612A"/>
    <w:rsid w:val="00100DDA"/>
    <w:rsid w:val="00101C13"/>
    <w:rsid w:val="00103719"/>
    <w:rsid w:val="00104938"/>
    <w:rsid w:val="0010497B"/>
    <w:rsid w:val="00104F21"/>
    <w:rsid w:val="00105B0E"/>
    <w:rsid w:val="00106C18"/>
    <w:rsid w:val="00107481"/>
    <w:rsid w:val="00110032"/>
    <w:rsid w:val="001129F6"/>
    <w:rsid w:val="00112AA4"/>
    <w:rsid w:val="00113189"/>
    <w:rsid w:val="00115619"/>
    <w:rsid w:val="00115A6A"/>
    <w:rsid w:val="00117620"/>
    <w:rsid w:val="001202A8"/>
    <w:rsid w:val="00121304"/>
    <w:rsid w:val="0012162E"/>
    <w:rsid w:val="001229F1"/>
    <w:rsid w:val="00122FD9"/>
    <w:rsid w:val="00130757"/>
    <w:rsid w:val="0013117C"/>
    <w:rsid w:val="00132420"/>
    <w:rsid w:val="00132784"/>
    <w:rsid w:val="001339F6"/>
    <w:rsid w:val="0013528F"/>
    <w:rsid w:val="001359B2"/>
    <w:rsid w:val="00136429"/>
    <w:rsid w:val="00136B6C"/>
    <w:rsid w:val="001370AD"/>
    <w:rsid w:val="00137527"/>
    <w:rsid w:val="00137BB3"/>
    <w:rsid w:val="00140687"/>
    <w:rsid w:val="00142C28"/>
    <w:rsid w:val="00144776"/>
    <w:rsid w:val="001451BC"/>
    <w:rsid w:val="0014598B"/>
    <w:rsid w:val="0014787A"/>
    <w:rsid w:val="00156779"/>
    <w:rsid w:val="001625EA"/>
    <w:rsid w:val="00163D28"/>
    <w:rsid w:val="00165798"/>
    <w:rsid w:val="0017066A"/>
    <w:rsid w:val="001754F9"/>
    <w:rsid w:val="001822D1"/>
    <w:rsid w:val="001836C1"/>
    <w:rsid w:val="001848F9"/>
    <w:rsid w:val="00191F58"/>
    <w:rsid w:val="00195EB8"/>
    <w:rsid w:val="0019675A"/>
    <w:rsid w:val="00196792"/>
    <w:rsid w:val="001A1C1D"/>
    <w:rsid w:val="001A334E"/>
    <w:rsid w:val="001A3FBE"/>
    <w:rsid w:val="001B064C"/>
    <w:rsid w:val="001B26D0"/>
    <w:rsid w:val="001B2ECC"/>
    <w:rsid w:val="001B3076"/>
    <w:rsid w:val="001B476E"/>
    <w:rsid w:val="001B48F6"/>
    <w:rsid w:val="001B49EB"/>
    <w:rsid w:val="001C2714"/>
    <w:rsid w:val="001C6C51"/>
    <w:rsid w:val="001D0022"/>
    <w:rsid w:val="001D04CF"/>
    <w:rsid w:val="001D219F"/>
    <w:rsid w:val="001E06E2"/>
    <w:rsid w:val="001E242B"/>
    <w:rsid w:val="001E25F0"/>
    <w:rsid w:val="001E5842"/>
    <w:rsid w:val="001E607F"/>
    <w:rsid w:val="001E6C8D"/>
    <w:rsid w:val="001E7720"/>
    <w:rsid w:val="001E7C24"/>
    <w:rsid w:val="001E7CF1"/>
    <w:rsid w:val="001F0EA2"/>
    <w:rsid w:val="001F0EDD"/>
    <w:rsid w:val="001F1266"/>
    <w:rsid w:val="001F1C8F"/>
    <w:rsid w:val="001F2940"/>
    <w:rsid w:val="001F328F"/>
    <w:rsid w:val="001F3756"/>
    <w:rsid w:val="001F5237"/>
    <w:rsid w:val="001F6629"/>
    <w:rsid w:val="001F6BAD"/>
    <w:rsid w:val="001F6E25"/>
    <w:rsid w:val="001F74F9"/>
    <w:rsid w:val="00200C37"/>
    <w:rsid w:val="0020178D"/>
    <w:rsid w:val="00204166"/>
    <w:rsid w:val="00204EB3"/>
    <w:rsid w:val="00207C79"/>
    <w:rsid w:val="00211DBF"/>
    <w:rsid w:val="00213F48"/>
    <w:rsid w:val="00217C92"/>
    <w:rsid w:val="00223678"/>
    <w:rsid w:val="00225689"/>
    <w:rsid w:val="002301CF"/>
    <w:rsid w:val="00232384"/>
    <w:rsid w:val="0023281E"/>
    <w:rsid w:val="002336C1"/>
    <w:rsid w:val="0023425D"/>
    <w:rsid w:val="0023558E"/>
    <w:rsid w:val="00236848"/>
    <w:rsid w:val="00236AFE"/>
    <w:rsid w:val="002417E3"/>
    <w:rsid w:val="00244757"/>
    <w:rsid w:val="00253313"/>
    <w:rsid w:val="0025333C"/>
    <w:rsid w:val="00254040"/>
    <w:rsid w:val="00254080"/>
    <w:rsid w:val="0025467A"/>
    <w:rsid w:val="00256FB5"/>
    <w:rsid w:val="0026145C"/>
    <w:rsid w:val="002629E4"/>
    <w:rsid w:val="0026313D"/>
    <w:rsid w:val="00264BFB"/>
    <w:rsid w:val="00266494"/>
    <w:rsid w:val="00270501"/>
    <w:rsid w:val="00271581"/>
    <w:rsid w:val="0027164D"/>
    <w:rsid w:val="002753C1"/>
    <w:rsid w:val="0027557D"/>
    <w:rsid w:val="002758C0"/>
    <w:rsid w:val="00275A58"/>
    <w:rsid w:val="0028015F"/>
    <w:rsid w:val="00281596"/>
    <w:rsid w:val="002816F9"/>
    <w:rsid w:val="00283020"/>
    <w:rsid w:val="00283506"/>
    <w:rsid w:val="00287502"/>
    <w:rsid w:val="00287F67"/>
    <w:rsid w:val="00290740"/>
    <w:rsid w:val="002907A7"/>
    <w:rsid w:val="00292886"/>
    <w:rsid w:val="00293D0E"/>
    <w:rsid w:val="002940E5"/>
    <w:rsid w:val="00295E09"/>
    <w:rsid w:val="00296E30"/>
    <w:rsid w:val="002A6F95"/>
    <w:rsid w:val="002A7489"/>
    <w:rsid w:val="002A7B24"/>
    <w:rsid w:val="002B0A3C"/>
    <w:rsid w:val="002B245E"/>
    <w:rsid w:val="002B4AAD"/>
    <w:rsid w:val="002B5B7B"/>
    <w:rsid w:val="002B6BE3"/>
    <w:rsid w:val="002B6C26"/>
    <w:rsid w:val="002B7FF7"/>
    <w:rsid w:val="002C0C7E"/>
    <w:rsid w:val="002C1104"/>
    <w:rsid w:val="002C6B5B"/>
    <w:rsid w:val="002C707F"/>
    <w:rsid w:val="002C7492"/>
    <w:rsid w:val="002D19F9"/>
    <w:rsid w:val="002E07B3"/>
    <w:rsid w:val="002E16C2"/>
    <w:rsid w:val="002E2368"/>
    <w:rsid w:val="002E2FD0"/>
    <w:rsid w:val="002E316F"/>
    <w:rsid w:val="002E4CAE"/>
    <w:rsid w:val="002E56DC"/>
    <w:rsid w:val="002E60AF"/>
    <w:rsid w:val="002E7994"/>
    <w:rsid w:val="002F063D"/>
    <w:rsid w:val="00300ABE"/>
    <w:rsid w:val="00303CAC"/>
    <w:rsid w:val="003071D6"/>
    <w:rsid w:val="00310E09"/>
    <w:rsid w:val="00310E7D"/>
    <w:rsid w:val="003116CE"/>
    <w:rsid w:val="003163F3"/>
    <w:rsid w:val="00316582"/>
    <w:rsid w:val="00317FCD"/>
    <w:rsid w:val="003215A5"/>
    <w:rsid w:val="00322628"/>
    <w:rsid w:val="003242E4"/>
    <w:rsid w:val="00324E31"/>
    <w:rsid w:val="00330029"/>
    <w:rsid w:val="00330D55"/>
    <w:rsid w:val="003338B7"/>
    <w:rsid w:val="0033433D"/>
    <w:rsid w:val="0033455B"/>
    <w:rsid w:val="003349F0"/>
    <w:rsid w:val="00334BBE"/>
    <w:rsid w:val="00343439"/>
    <w:rsid w:val="00343FD0"/>
    <w:rsid w:val="00344A6D"/>
    <w:rsid w:val="00355EC3"/>
    <w:rsid w:val="003610DA"/>
    <w:rsid w:val="00361D84"/>
    <w:rsid w:val="00363297"/>
    <w:rsid w:val="003638C6"/>
    <w:rsid w:val="00363969"/>
    <w:rsid w:val="00363CE9"/>
    <w:rsid w:val="00371DF0"/>
    <w:rsid w:val="003724DE"/>
    <w:rsid w:val="003764BF"/>
    <w:rsid w:val="00376FB4"/>
    <w:rsid w:val="00382B4B"/>
    <w:rsid w:val="00384376"/>
    <w:rsid w:val="003853C6"/>
    <w:rsid w:val="0039202F"/>
    <w:rsid w:val="00392882"/>
    <w:rsid w:val="0039407F"/>
    <w:rsid w:val="003955F8"/>
    <w:rsid w:val="003A06BD"/>
    <w:rsid w:val="003A19E2"/>
    <w:rsid w:val="003A2131"/>
    <w:rsid w:val="003A2F34"/>
    <w:rsid w:val="003A30CC"/>
    <w:rsid w:val="003A37F8"/>
    <w:rsid w:val="003A52EF"/>
    <w:rsid w:val="003A555E"/>
    <w:rsid w:val="003A56DB"/>
    <w:rsid w:val="003A5DA6"/>
    <w:rsid w:val="003A7D25"/>
    <w:rsid w:val="003B082D"/>
    <w:rsid w:val="003B36D1"/>
    <w:rsid w:val="003B641D"/>
    <w:rsid w:val="003B697B"/>
    <w:rsid w:val="003C3059"/>
    <w:rsid w:val="003C35E5"/>
    <w:rsid w:val="003C5614"/>
    <w:rsid w:val="003C6349"/>
    <w:rsid w:val="003C6D61"/>
    <w:rsid w:val="003C6D93"/>
    <w:rsid w:val="003C7DA2"/>
    <w:rsid w:val="003D1025"/>
    <w:rsid w:val="003D32F2"/>
    <w:rsid w:val="003D42EC"/>
    <w:rsid w:val="003D4368"/>
    <w:rsid w:val="003D5D15"/>
    <w:rsid w:val="003D78E0"/>
    <w:rsid w:val="003E084D"/>
    <w:rsid w:val="003E1E88"/>
    <w:rsid w:val="003E3552"/>
    <w:rsid w:val="003E4E80"/>
    <w:rsid w:val="003E4F84"/>
    <w:rsid w:val="003E5FBA"/>
    <w:rsid w:val="003F2C09"/>
    <w:rsid w:val="003F3EF3"/>
    <w:rsid w:val="003F7D48"/>
    <w:rsid w:val="00400A16"/>
    <w:rsid w:val="0040232A"/>
    <w:rsid w:val="004130ED"/>
    <w:rsid w:val="00415CD7"/>
    <w:rsid w:val="004206FA"/>
    <w:rsid w:val="004216C4"/>
    <w:rsid w:val="004242ED"/>
    <w:rsid w:val="00424FED"/>
    <w:rsid w:val="00426B72"/>
    <w:rsid w:val="004274FB"/>
    <w:rsid w:val="004335A3"/>
    <w:rsid w:val="0043372A"/>
    <w:rsid w:val="00434ACE"/>
    <w:rsid w:val="0044064A"/>
    <w:rsid w:val="00442618"/>
    <w:rsid w:val="004442F6"/>
    <w:rsid w:val="004502B2"/>
    <w:rsid w:val="00451A60"/>
    <w:rsid w:val="00451BCE"/>
    <w:rsid w:val="004525F1"/>
    <w:rsid w:val="004548C9"/>
    <w:rsid w:val="00454DE7"/>
    <w:rsid w:val="004569D6"/>
    <w:rsid w:val="0046118E"/>
    <w:rsid w:val="00461D7E"/>
    <w:rsid w:val="0046323C"/>
    <w:rsid w:val="0046715F"/>
    <w:rsid w:val="004739C0"/>
    <w:rsid w:val="00474104"/>
    <w:rsid w:val="00474684"/>
    <w:rsid w:val="00476E05"/>
    <w:rsid w:val="00480762"/>
    <w:rsid w:val="00487C32"/>
    <w:rsid w:val="00490019"/>
    <w:rsid w:val="00491335"/>
    <w:rsid w:val="004919BD"/>
    <w:rsid w:val="00495620"/>
    <w:rsid w:val="00495D04"/>
    <w:rsid w:val="004A1297"/>
    <w:rsid w:val="004A2CF1"/>
    <w:rsid w:val="004A479C"/>
    <w:rsid w:val="004A6159"/>
    <w:rsid w:val="004A7F11"/>
    <w:rsid w:val="004B0CA9"/>
    <w:rsid w:val="004B1C88"/>
    <w:rsid w:val="004B48BD"/>
    <w:rsid w:val="004B4E49"/>
    <w:rsid w:val="004B605D"/>
    <w:rsid w:val="004B63E4"/>
    <w:rsid w:val="004C2F48"/>
    <w:rsid w:val="004C4AEB"/>
    <w:rsid w:val="004C60E9"/>
    <w:rsid w:val="004C62F4"/>
    <w:rsid w:val="004C6691"/>
    <w:rsid w:val="004C75B0"/>
    <w:rsid w:val="004D008A"/>
    <w:rsid w:val="004D0A65"/>
    <w:rsid w:val="004D3DA9"/>
    <w:rsid w:val="004D445A"/>
    <w:rsid w:val="004D59C8"/>
    <w:rsid w:val="004D5C1F"/>
    <w:rsid w:val="004D5C68"/>
    <w:rsid w:val="004D6497"/>
    <w:rsid w:val="004D6756"/>
    <w:rsid w:val="004D74E0"/>
    <w:rsid w:val="004D75C3"/>
    <w:rsid w:val="004E0832"/>
    <w:rsid w:val="004E0D44"/>
    <w:rsid w:val="004E4EC5"/>
    <w:rsid w:val="004F02B0"/>
    <w:rsid w:val="004F060D"/>
    <w:rsid w:val="004F2FD6"/>
    <w:rsid w:val="004F39F1"/>
    <w:rsid w:val="004F432B"/>
    <w:rsid w:val="004F4828"/>
    <w:rsid w:val="004F6CE8"/>
    <w:rsid w:val="005011EE"/>
    <w:rsid w:val="00510548"/>
    <w:rsid w:val="00510631"/>
    <w:rsid w:val="005126D7"/>
    <w:rsid w:val="00512F21"/>
    <w:rsid w:val="00520C68"/>
    <w:rsid w:val="00520D65"/>
    <w:rsid w:val="00526B9E"/>
    <w:rsid w:val="00526D0C"/>
    <w:rsid w:val="005302B8"/>
    <w:rsid w:val="005308D0"/>
    <w:rsid w:val="005318D0"/>
    <w:rsid w:val="00532112"/>
    <w:rsid w:val="005324F1"/>
    <w:rsid w:val="00536BBB"/>
    <w:rsid w:val="00537DDE"/>
    <w:rsid w:val="00537ED6"/>
    <w:rsid w:val="00540159"/>
    <w:rsid w:val="00540459"/>
    <w:rsid w:val="005406EA"/>
    <w:rsid w:val="00541172"/>
    <w:rsid w:val="00543283"/>
    <w:rsid w:val="00543B4F"/>
    <w:rsid w:val="00544668"/>
    <w:rsid w:val="00547493"/>
    <w:rsid w:val="00551360"/>
    <w:rsid w:val="0055401D"/>
    <w:rsid w:val="00554DBC"/>
    <w:rsid w:val="00555102"/>
    <w:rsid w:val="00556147"/>
    <w:rsid w:val="005570EB"/>
    <w:rsid w:val="005579CB"/>
    <w:rsid w:val="005612AA"/>
    <w:rsid w:val="00561424"/>
    <w:rsid w:val="00561F66"/>
    <w:rsid w:val="00562B37"/>
    <w:rsid w:val="0056300F"/>
    <w:rsid w:val="00565CD8"/>
    <w:rsid w:val="00565D0F"/>
    <w:rsid w:val="00566A60"/>
    <w:rsid w:val="00570F7A"/>
    <w:rsid w:val="005721FD"/>
    <w:rsid w:val="00574250"/>
    <w:rsid w:val="00575169"/>
    <w:rsid w:val="005755D9"/>
    <w:rsid w:val="00576D43"/>
    <w:rsid w:val="00577285"/>
    <w:rsid w:val="005830C7"/>
    <w:rsid w:val="00583842"/>
    <w:rsid w:val="00583DD0"/>
    <w:rsid w:val="00585E7B"/>
    <w:rsid w:val="005867CA"/>
    <w:rsid w:val="00587EB3"/>
    <w:rsid w:val="0059247B"/>
    <w:rsid w:val="0059447B"/>
    <w:rsid w:val="005969D7"/>
    <w:rsid w:val="00596D34"/>
    <w:rsid w:val="00597374"/>
    <w:rsid w:val="005A11B3"/>
    <w:rsid w:val="005A2A4D"/>
    <w:rsid w:val="005A3075"/>
    <w:rsid w:val="005A3543"/>
    <w:rsid w:val="005A3C35"/>
    <w:rsid w:val="005A3EAD"/>
    <w:rsid w:val="005A4261"/>
    <w:rsid w:val="005A482F"/>
    <w:rsid w:val="005A5FE2"/>
    <w:rsid w:val="005B0F72"/>
    <w:rsid w:val="005B1A8F"/>
    <w:rsid w:val="005B355D"/>
    <w:rsid w:val="005B5149"/>
    <w:rsid w:val="005B726E"/>
    <w:rsid w:val="005C0089"/>
    <w:rsid w:val="005C23FD"/>
    <w:rsid w:val="005C31E0"/>
    <w:rsid w:val="005C3EF3"/>
    <w:rsid w:val="005C60DC"/>
    <w:rsid w:val="005C6371"/>
    <w:rsid w:val="005C6548"/>
    <w:rsid w:val="005C6C28"/>
    <w:rsid w:val="005D14AE"/>
    <w:rsid w:val="005D20BE"/>
    <w:rsid w:val="005D27DB"/>
    <w:rsid w:val="005D2AE7"/>
    <w:rsid w:val="005D2B50"/>
    <w:rsid w:val="005D4061"/>
    <w:rsid w:val="005D4D50"/>
    <w:rsid w:val="005D5B4C"/>
    <w:rsid w:val="005D76CF"/>
    <w:rsid w:val="005E1B44"/>
    <w:rsid w:val="005E3890"/>
    <w:rsid w:val="005F0B4F"/>
    <w:rsid w:val="005F24BB"/>
    <w:rsid w:val="005F398E"/>
    <w:rsid w:val="005F594A"/>
    <w:rsid w:val="005F6499"/>
    <w:rsid w:val="005F6C03"/>
    <w:rsid w:val="005F6C3F"/>
    <w:rsid w:val="006003AB"/>
    <w:rsid w:val="006020A8"/>
    <w:rsid w:val="0060435A"/>
    <w:rsid w:val="00604451"/>
    <w:rsid w:val="00605003"/>
    <w:rsid w:val="006125E3"/>
    <w:rsid w:val="00615FAC"/>
    <w:rsid w:val="006205A2"/>
    <w:rsid w:val="006205CD"/>
    <w:rsid w:val="0062120F"/>
    <w:rsid w:val="00622988"/>
    <w:rsid w:val="00624CCD"/>
    <w:rsid w:val="006273DD"/>
    <w:rsid w:val="00627670"/>
    <w:rsid w:val="00630388"/>
    <w:rsid w:val="00636649"/>
    <w:rsid w:val="006431C8"/>
    <w:rsid w:val="0064544F"/>
    <w:rsid w:val="00645F5F"/>
    <w:rsid w:val="006474B3"/>
    <w:rsid w:val="00660B17"/>
    <w:rsid w:val="00666E3F"/>
    <w:rsid w:val="00672EB6"/>
    <w:rsid w:val="006765ED"/>
    <w:rsid w:val="006774CF"/>
    <w:rsid w:val="00677C02"/>
    <w:rsid w:val="00677E86"/>
    <w:rsid w:val="00682C22"/>
    <w:rsid w:val="00682EA1"/>
    <w:rsid w:val="006864A3"/>
    <w:rsid w:val="0068669A"/>
    <w:rsid w:val="006905CC"/>
    <w:rsid w:val="006922A6"/>
    <w:rsid w:val="00692571"/>
    <w:rsid w:val="00693F7B"/>
    <w:rsid w:val="006950AD"/>
    <w:rsid w:val="0069550C"/>
    <w:rsid w:val="00696A2A"/>
    <w:rsid w:val="00697737"/>
    <w:rsid w:val="006977EE"/>
    <w:rsid w:val="006A0C4F"/>
    <w:rsid w:val="006A408A"/>
    <w:rsid w:val="006A477A"/>
    <w:rsid w:val="006A58A4"/>
    <w:rsid w:val="006B240D"/>
    <w:rsid w:val="006B41DE"/>
    <w:rsid w:val="006B42CC"/>
    <w:rsid w:val="006B50C5"/>
    <w:rsid w:val="006B5F0A"/>
    <w:rsid w:val="006B67CC"/>
    <w:rsid w:val="006C08B1"/>
    <w:rsid w:val="006C2762"/>
    <w:rsid w:val="006C3E78"/>
    <w:rsid w:val="006C557D"/>
    <w:rsid w:val="006C779F"/>
    <w:rsid w:val="006D1042"/>
    <w:rsid w:val="006D123F"/>
    <w:rsid w:val="006D189F"/>
    <w:rsid w:val="006D1F57"/>
    <w:rsid w:val="006D273C"/>
    <w:rsid w:val="006D2F88"/>
    <w:rsid w:val="006E0CE0"/>
    <w:rsid w:val="006E0FAE"/>
    <w:rsid w:val="006E408C"/>
    <w:rsid w:val="006E5F29"/>
    <w:rsid w:val="006E6C08"/>
    <w:rsid w:val="006F2787"/>
    <w:rsid w:val="006F2EB2"/>
    <w:rsid w:val="006F30F3"/>
    <w:rsid w:val="006F3F4E"/>
    <w:rsid w:val="00700F2F"/>
    <w:rsid w:val="0070119F"/>
    <w:rsid w:val="00702A53"/>
    <w:rsid w:val="00703987"/>
    <w:rsid w:val="00705DD1"/>
    <w:rsid w:val="007079EF"/>
    <w:rsid w:val="00711957"/>
    <w:rsid w:val="00711BCE"/>
    <w:rsid w:val="0071397C"/>
    <w:rsid w:val="00716FC5"/>
    <w:rsid w:val="00717F95"/>
    <w:rsid w:val="00717FCF"/>
    <w:rsid w:val="00720495"/>
    <w:rsid w:val="007278D8"/>
    <w:rsid w:val="00733897"/>
    <w:rsid w:val="00735B13"/>
    <w:rsid w:val="00737E86"/>
    <w:rsid w:val="007403CA"/>
    <w:rsid w:val="007409A4"/>
    <w:rsid w:val="007418CE"/>
    <w:rsid w:val="00742527"/>
    <w:rsid w:val="007438A0"/>
    <w:rsid w:val="00743D1D"/>
    <w:rsid w:val="007449B4"/>
    <w:rsid w:val="00744D50"/>
    <w:rsid w:val="007454B2"/>
    <w:rsid w:val="00746ACB"/>
    <w:rsid w:val="00746B2D"/>
    <w:rsid w:val="0074707F"/>
    <w:rsid w:val="00747586"/>
    <w:rsid w:val="0074776A"/>
    <w:rsid w:val="007507C2"/>
    <w:rsid w:val="00753DDF"/>
    <w:rsid w:val="00753F01"/>
    <w:rsid w:val="0075565A"/>
    <w:rsid w:val="007556BE"/>
    <w:rsid w:val="007565A0"/>
    <w:rsid w:val="0075664D"/>
    <w:rsid w:val="0075777C"/>
    <w:rsid w:val="00761E6B"/>
    <w:rsid w:val="00764E50"/>
    <w:rsid w:val="0076535D"/>
    <w:rsid w:val="00766D96"/>
    <w:rsid w:val="00770936"/>
    <w:rsid w:val="007714AB"/>
    <w:rsid w:val="00771702"/>
    <w:rsid w:val="0077628B"/>
    <w:rsid w:val="00781D8C"/>
    <w:rsid w:val="007821E8"/>
    <w:rsid w:val="007844B7"/>
    <w:rsid w:val="00784AC4"/>
    <w:rsid w:val="00786353"/>
    <w:rsid w:val="00786D30"/>
    <w:rsid w:val="007903CB"/>
    <w:rsid w:val="00790499"/>
    <w:rsid w:val="00794586"/>
    <w:rsid w:val="00794682"/>
    <w:rsid w:val="00796A8C"/>
    <w:rsid w:val="00797376"/>
    <w:rsid w:val="007A1BE1"/>
    <w:rsid w:val="007A3356"/>
    <w:rsid w:val="007A57AA"/>
    <w:rsid w:val="007A5DE6"/>
    <w:rsid w:val="007A6956"/>
    <w:rsid w:val="007B0F75"/>
    <w:rsid w:val="007B2EB3"/>
    <w:rsid w:val="007B61E4"/>
    <w:rsid w:val="007B6931"/>
    <w:rsid w:val="007B6AB9"/>
    <w:rsid w:val="007C777F"/>
    <w:rsid w:val="007D1276"/>
    <w:rsid w:val="007D358D"/>
    <w:rsid w:val="007D3A5B"/>
    <w:rsid w:val="007D413F"/>
    <w:rsid w:val="007D4F30"/>
    <w:rsid w:val="007D69E9"/>
    <w:rsid w:val="007E066E"/>
    <w:rsid w:val="007E38A4"/>
    <w:rsid w:val="007E5754"/>
    <w:rsid w:val="007E7576"/>
    <w:rsid w:val="007E7CC3"/>
    <w:rsid w:val="007E7D6A"/>
    <w:rsid w:val="007F157B"/>
    <w:rsid w:val="007F3F12"/>
    <w:rsid w:val="007F4577"/>
    <w:rsid w:val="007F4F4F"/>
    <w:rsid w:val="007F7B8E"/>
    <w:rsid w:val="00802730"/>
    <w:rsid w:val="00803D40"/>
    <w:rsid w:val="00803D7B"/>
    <w:rsid w:val="00803F74"/>
    <w:rsid w:val="008043A9"/>
    <w:rsid w:val="00804DD8"/>
    <w:rsid w:val="008064B8"/>
    <w:rsid w:val="00807A9A"/>
    <w:rsid w:val="00811120"/>
    <w:rsid w:val="00811253"/>
    <w:rsid w:val="00811C40"/>
    <w:rsid w:val="00812589"/>
    <w:rsid w:val="00816C1B"/>
    <w:rsid w:val="00817B50"/>
    <w:rsid w:val="008205F7"/>
    <w:rsid w:val="008225A9"/>
    <w:rsid w:val="00822FDC"/>
    <w:rsid w:val="00824522"/>
    <w:rsid w:val="00826907"/>
    <w:rsid w:val="008308AB"/>
    <w:rsid w:val="0083220E"/>
    <w:rsid w:val="00832403"/>
    <w:rsid w:val="0083241C"/>
    <w:rsid w:val="00833F7A"/>
    <w:rsid w:val="00834739"/>
    <w:rsid w:val="00836AD0"/>
    <w:rsid w:val="0083728C"/>
    <w:rsid w:val="008415B7"/>
    <w:rsid w:val="008418C0"/>
    <w:rsid w:val="00841DB0"/>
    <w:rsid w:val="0084286E"/>
    <w:rsid w:val="008435E3"/>
    <w:rsid w:val="0084362E"/>
    <w:rsid w:val="008454B5"/>
    <w:rsid w:val="00846270"/>
    <w:rsid w:val="008466B3"/>
    <w:rsid w:val="00846888"/>
    <w:rsid w:val="008471CB"/>
    <w:rsid w:val="00851AFE"/>
    <w:rsid w:val="00851C5F"/>
    <w:rsid w:val="008527AD"/>
    <w:rsid w:val="008529E6"/>
    <w:rsid w:val="008535BF"/>
    <w:rsid w:val="00853D83"/>
    <w:rsid w:val="00853DB6"/>
    <w:rsid w:val="00856D7B"/>
    <w:rsid w:val="00862DFB"/>
    <w:rsid w:val="008639C6"/>
    <w:rsid w:val="00866886"/>
    <w:rsid w:val="00871B34"/>
    <w:rsid w:val="008731CE"/>
    <w:rsid w:val="008738AE"/>
    <w:rsid w:val="00874EF0"/>
    <w:rsid w:val="008772BA"/>
    <w:rsid w:val="008826ED"/>
    <w:rsid w:val="00885832"/>
    <w:rsid w:val="00887858"/>
    <w:rsid w:val="008913EA"/>
    <w:rsid w:val="008919EB"/>
    <w:rsid w:val="00891F20"/>
    <w:rsid w:val="00891F8D"/>
    <w:rsid w:val="00892012"/>
    <w:rsid w:val="0089273B"/>
    <w:rsid w:val="00893AE7"/>
    <w:rsid w:val="008960EF"/>
    <w:rsid w:val="008974E4"/>
    <w:rsid w:val="008979B5"/>
    <w:rsid w:val="00897DF6"/>
    <w:rsid w:val="008A0862"/>
    <w:rsid w:val="008A38B0"/>
    <w:rsid w:val="008A427D"/>
    <w:rsid w:val="008A68E1"/>
    <w:rsid w:val="008A7E51"/>
    <w:rsid w:val="008B53C9"/>
    <w:rsid w:val="008B6BE1"/>
    <w:rsid w:val="008B73F8"/>
    <w:rsid w:val="008C2C99"/>
    <w:rsid w:val="008C31E5"/>
    <w:rsid w:val="008C4A78"/>
    <w:rsid w:val="008C5DF1"/>
    <w:rsid w:val="008C651B"/>
    <w:rsid w:val="008C7916"/>
    <w:rsid w:val="008D0841"/>
    <w:rsid w:val="008D2069"/>
    <w:rsid w:val="008D288F"/>
    <w:rsid w:val="008D396B"/>
    <w:rsid w:val="008D68F3"/>
    <w:rsid w:val="008D70C0"/>
    <w:rsid w:val="008D7424"/>
    <w:rsid w:val="008D7664"/>
    <w:rsid w:val="008E0A47"/>
    <w:rsid w:val="008E1229"/>
    <w:rsid w:val="008E188D"/>
    <w:rsid w:val="008E2630"/>
    <w:rsid w:val="008E3F2C"/>
    <w:rsid w:val="008F2F05"/>
    <w:rsid w:val="008F438F"/>
    <w:rsid w:val="008F43DA"/>
    <w:rsid w:val="008F486E"/>
    <w:rsid w:val="00902849"/>
    <w:rsid w:val="00903054"/>
    <w:rsid w:val="00903D6B"/>
    <w:rsid w:val="009043A4"/>
    <w:rsid w:val="00905382"/>
    <w:rsid w:val="00905985"/>
    <w:rsid w:val="00910F74"/>
    <w:rsid w:val="00911357"/>
    <w:rsid w:val="009123C4"/>
    <w:rsid w:val="00912816"/>
    <w:rsid w:val="0091543E"/>
    <w:rsid w:val="0091588C"/>
    <w:rsid w:val="00915A07"/>
    <w:rsid w:val="00917212"/>
    <w:rsid w:val="0091777F"/>
    <w:rsid w:val="00917A7E"/>
    <w:rsid w:val="00920FD6"/>
    <w:rsid w:val="00923411"/>
    <w:rsid w:val="00924624"/>
    <w:rsid w:val="00924E48"/>
    <w:rsid w:val="00927F7F"/>
    <w:rsid w:val="00930B16"/>
    <w:rsid w:val="009325E6"/>
    <w:rsid w:val="0093274C"/>
    <w:rsid w:val="00932C2E"/>
    <w:rsid w:val="00932FA9"/>
    <w:rsid w:val="00935C19"/>
    <w:rsid w:val="00936611"/>
    <w:rsid w:val="00940E05"/>
    <w:rsid w:val="009468E7"/>
    <w:rsid w:val="009475C1"/>
    <w:rsid w:val="00953251"/>
    <w:rsid w:val="009539A7"/>
    <w:rsid w:val="00955360"/>
    <w:rsid w:val="009627ED"/>
    <w:rsid w:val="00962D2E"/>
    <w:rsid w:val="00963FDD"/>
    <w:rsid w:val="00964B8F"/>
    <w:rsid w:val="00964D24"/>
    <w:rsid w:val="00966EF3"/>
    <w:rsid w:val="00972212"/>
    <w:rsid w:val="00972772"/>
    <w:rsid w:val="00972B7F"/>
    <w:rsid w:val="00972F4F"/>
    <w:rsid w:val="00973ECF"/>
    <w:rsid w:val="0098541C"/>
    <w:rsid w:val="00987B88"/>
    <w:rsid w:val="00991295"/>
    <w:rsid w:val="00991C00"/>
    <w:rsid w:val="00995A54"/>
    <w:rsid w:val="00995D9A"/>
    <w:rsid w:val="009964B7"/>
    <w:rsid w:val="0099775D"/>
    <w:rsid w:val="009A3A4C"/>
    <w:rsid w:val="009A7633"/>
    <w:rsid w:val="009B0A6E"/>
    <w:rsid w:val="009B1A94"/>
    <w:rsid w:val="009B3046"/>
    <w:rsid w:val="009B37DE"/>
    <w:rsid w:val="009B4859"/>
    <w:rsid w:val="009B4C5C"/>
    <w:rsid w:val="009C285E"/>
    <w:rsid w:val="009C3337"/>
    <w:rsid w:val="009C48D2"/>
    <w:rsid w:val="009C6406"/>
    <w:rsid w:val="009C6B8B"/>
    <w:rsid w:val="009D1982"/>
    <w:rsid w:val="009D3943"/>
    <w:rsid w:val="009D3A19"/>
    <w:rsid w:val="009D3D0C"/>
    <w:rsid w:val="009E0038"/>
    <w:rsid w:val="009E1E0A"/>
    <w:rsid w:val="009E204B"/>
    <w:rsid w:val="009E450F"/>
    <w:rsid w:val="009E7360"/>
    <w:rsid w:val="009E744E"/>
    <w:rsid w:val="009F0119"/>
    <w:rsid w:val="009F037F"/>
    <w:rsid w:val="009F1FCC"/>
    <w:rsid w:val="009F4409"/>
    <w:rsid w:val="009F66F5"/>
    <w:rsid w:val="009F7D32"/>
    <w:rsid w:val="009F7F2E"/>
    <w:rsid w:val="00A00DBB"/>
    <w:rsid w:val="00A031D6"/>
    <w:rsid w:val="00A055C8"/>
    <w:rsid w:val="00A05827"/>
    <w:rsid w:val="00A06CF3"/>
    <w:rsid w:val="00A10912"/>
    <w:rsid w:val="00A10CCE"/>
    <w:rsid w:val="00A11328"/>
    <w:rsid w:val="00A11CE3"/>
    <w:rsid w:val="00A12B1C"/>
    <w:rsid w:val="00A13E13"/>
    <w:rsid w:val="00A144B6"/>
    <w:rsid w:val="00A16482"/>
    <w:rsid w:val="00A17596"/>
    <w:rsid w:val="00A22AD9"/>
    <w:rsid w:val="00A24CCD"/>
    <w:rsid w:val="00A252E9"/>
    <w:rsid w:val="00A25573"/>
    <w:rsid w:val="00A27FBA"/>
    <w:rsid w:val="00A31878"/>
    <w:rsid w:val="00A32C7D"/>
    <w:rsid w:val="00A33E3B"/>
    <w:rsid w:val="00A3729C"/>
    <w:rsid w:val="00A37E8B"/>
    <w:rsid w:val="00A40553"/>
    <w:rsid w:val="00A42455"/>
    <w:rsid w:val="00A43D1D"/>
    <w:rsid w:val="00A45ADE"/>
    <w:rsid w:val="00A4632D"/>
    <w:rsid w:val="00A4698C"/>
    <w:rsid w:val="00A46BF6"/>
    <w:rsid w:val="00A477E3"/>
    <w:rsid w:val="00A54E8E"/>
    <w:rsid w:val="00A54FCE"/>
    <w:rsid w:val="00A55FDB"/>
    <w:rsid w:val="00A61A97"/>
    <w:rsid w:val="00A62208"/>
    <w:rsid w:val="00A633BD"/>
    <w:rsid w:val="00A65108"/>
    <w:rsid w:val="00A67ED7"/>
    <w:rsid w:val="00A703E5"/>
    <w:rsid w:val="00A70C1C"/>
    <w:rsid w:val="00A71C51"/>
    <w:rsid w:val="00A72BC8"/>
    <w:rsid w:val="00A73F79"/>
    <w:rsid w:val="00A744AF"/>
    <w:rsid w:val="00A74D04"/>
    <w:rsid w:val="00A76ADA"/>
    <w:rsid w:val="00A831CA"/>
    <w:rsid w:val="00A83DD4"/>
    <w:rsid w:val="00A84CB9"/>
    <w:rsid w:val="00A921DF"/>
    <w:rsid w:val="00A93EE0"/>
    <w:rsid w:val="00A94236"/>
    <w:rsid w:val="00A96B9B"/>
    <w:rsid w:val="00A97251"/>
    <w:rsid w:val="00A97745"/>
    <w:rsid w:val="00AA1090"/>
    <w:rsid w:val="00AA1715"/>
    <w:rsid w:val="00AA2DDE"/>
    <w:rsid w:val="00AA44AA"/>
    <w:rsid w:val="00AA5480"/>
    <w:rsid w:val="00AA738B"/>
    <w:rsid w:val="00AA7F24"/>
    <w:rsid w:val="00AB2BA8"/>
    <w:rsid w:val="00AB3783"/>
    <w:rsid w:val="00AB5A6F"/>
    <w:rsid w:val="00AC3D2A"/>
    <w:rsid w:val="00AC3F60"/>
    <w:rsid w:val="00AC42FD"/>
    <w:rsid w:val="00AC70D8"/>
    <w:rsid w:val="00AD00BE"/>
    <w:rsid w:val="00AD1B8D"/>
    <w:rsid w:val="00AD224F"/>
    <w:rsid w:val="00AD2DD0"/>
    <w:rsid w:val="00AD4C83"/>
    <w:rsid w:val="00AD51CE"/>
    <w:rsid w:val="00AD5306"/>
    <w:rsid w:val="00AD7D22"/>
    <w:rsid w:val="00AE0207"/>
    <w:rsid w:val="00AE12FE"/>
    <w:rsid w:val="00AE2A7E"/>
    <w:rsid w:val="00AE43C4"/>
    <w:rsid w:val="00AE7561"/>
    <w:rsid w:val="00AF004B"/>
    <w:rsid w:val="00AF057F"/>
    <w:rsid w:val="00AF0A14"/>
    <w:rsid w:val="00AF367F"/>
    <w:rsid w:val="00AF3ACA"/>
    <w:rsid w:val="00AF49D1"/>
    <w:rsid w:val="00AF728D"/>
    <w:rsid w:val="00B03F8C"/>
    <w:rsid w:val="00B0563D"/>
    <w:rsid w:val="00B13BC7"/>
    <w:rsid w:val="00B141A1"/>
    <w:rsid w:val="00B16603"/>
    <w:rsid w:val="00B17181"/>
    <w:rsid w:val="00B17F7D"/>
    <w:rsid w:val="00B204B6"/>
    <w:rsid w:val="00B20602"/>
    <w:rsid w:val="00B210C4"/>
    <w:rsid w:val="00B2457F"/>
    <w:rsid w:val="00B276B8"/>
    <w:rsid w:val="00B31672"/>
    <w:rsid w:val="00B34365"/>
    <w:rsid w:val="00B355FD"/>
    <w:rsid w:val="00B35CCC"/>
    <w:rsid w:val="00B41556"/>
    <w:rsid w:val="00B43B36"/>
    <w:rsid w:val="00B46686"/>
    <w:rsid w:val="00B46DE2"/>
    <w:rsid w:val="00B52677"/>
    <w:rsid w:val="00B539A1"/>
    <w:rsid w:val="00B5486E"/>
    <w:rsid w:val="00B552C5"/>
    <w:rsid w:val="00B558A1"/>
    <w:rsid w:val="00B563BC"/>
    <w:rsid w:val="00B56F77"/>
    <w:rsid w:val="00B60549"/>
    <w:rsid w:val="00B61C91"/>
    <w:rsid w:val="00B625DB"/>
    <w:rsid w:val="00B65E59"/>
    <w:rsid w:val="00B66E67"/>
    <w:rsid w:val="00B67A59"/>
    <w:rsid w:val="00B70B89"/>
    <w:rsid w:val="00B70FC6"/>
    <w:rsid w:val="00B7106E"/>
    <w:rsid w:val="00B711DB"/>
    <w:rsid w:val="00B7436B"/>
    <w:rsid w:val="00B7492B"/>
    <w:rsid w:val="00B759E9"/>
    <w:rsid w:val="00B7716C"/>
    <w:rsid w:val="00B80300"/>
    <w:rsid w:val="00B80629"/>
    <w:rsid w:val="00B83F1F"/>
    <w:rsid w:val="00B85C4C"/>
    <w:rsid w:val="00B85DF3"/>
    <w:rsid w:val="00B85FE7"/>
    <w:rsid w:val="00B907A3"/>
    <w:rsid w:val="00B91BE8"/>
    <w:rsid w:val="00B95522"/>
    <w:rsid w:val="00B95692"/>
    <w:rsid w:val="00BA2B83"/>
    <w:rsid w:val="00BA34D9"/>
    <w:rsid w:val="00BA3BE3"/>
    <w:rsid w:val="00BA6D19"/>
    <w:rsid w:val="00BB504F"/>
    <w:rsid w:val="00BB7166"/>
    <w:rsid w:val="00BC17FC"/>
    <w:rsid w:val="00BC5846"/>
    <w:rsid w:val="00BC6F8E"/>
    <w:rsid w:val="00BD08AE"/>
    <w:rsid w:val="00BD200C"/>
    <w:rsid w:val="00BD297F"/>
    <w:rsid w:val="00BD3022"/>
    <w:rsid w:val="00BD3523"/>
    <w:rsid w:val="00BD44E1"/>
    <w:rsid w:val="00BD4A7F"/>
    <w:rsid w:val="00BD707E"/>
    <w:rsid w:val="00BE05C6"/>
    <w:rsid w:val="00BE0F42"/>
    <w:rsid w:val="00BE15E3"/>
    <w:rsid w:val="00BE25BB"/>
    <w:rsid w:val="00BE2A7A"/>
    <w:rsid w:val="00BE4B08"/>
    <w:rsid w:val="00BE4C67"/>
    <w:rsid w:val="00BE5817"/>
    <w:rsid w:val="00BF068D"/>
    <w:rsid w:val="00BF140F"/>
    <w:rsid w:val="00C029E8"/>
    <w:rsid w:val="00C03064"/>
    <w:rsid w:val="00C0531E"/>
    <w:rsid w:val="00C05ADE"/>
    <w:rsid w:val="00C05E9F"/>
    <w:rsid w:val="00C10CF3"/>
    <w:rsid w:val="00C12FC5"/>
    <w:rsid w:val="00C135D5"/>
    <w:rsid w:val="00C136AC"/>
    <w:rsid w:val="00C14A80"/>
    <w:rsid w:val="00C14B1A"/>
    <w:rsid w:val="00C15BE1"/>
    <w:rsid w:val="00C17876"/>
    <w:rsid w:val="00C210AD"/>
    <w:rsid w:val="00C2273B"/>
    <w:rsid w:val="00C23D09"/>
    <w:rsid w:val="00C268DF"/>
    <w:rsid w:val="00C26A51"/>
    <w:rsid w:val="00C343B5"/>
    <w:rsid w:val="00C4054E"/>
    <w:rsid w:val="00C43C81"/>
    <w:rsid w:val="00C46B03"/>
    <w:rsid w:val="00C515DC"/>
    <w:rsid w:val="00C52D2F"/>
    <w:rsid w:val="00C53794"/>
    <w:rsid w:val="00C5559A"/>
    <w:rsid w:val="00C557A5"/>
    <w:rsid w:val="00C56F62"/>
    <w:rsid w:val="00C57105"/>
    <w:rsid w:val="00C60376"/>
    <w:rsid w:val="00C611A6"/>
    <w:rsid w:val="00C66F49"/>
    <w:rsid w:val="00C678D5"/>
    <w:rsid w:val="00C67937"/>
    <w:rsid w:val="00C67BF2"/>
    <w:rsid w:val="00C71EAA"/>
    <w:rsid w:val="00C728EE"/>
    <w:rsid w:val="00C7473B"/>
    <w:rsid w:val="00C761A2"/>
    <w:rsid w:val="00C76573"/>
    <w:rsid w:val="00C7717A"/>
    <w:rsid w:val="00C81F89"/>
    <w:rsid w:val="00C823EB"/>
    <w:rsid w:val="00C8505F"/>
    <w:rsid w:val="00C91126"/>
    <w:rsid w:val="00C92632"/>
    <w:rsid w:val="00C93260"/>
    <w:rsid w:val="00C93860"/>
    <w:rsid w:val="00C95D7B"/>
    <w:rsid w:val="00C96284"/>
    <w:rsid w:val="00C96428"/>
    <w:rsid w:val="00CA55A9"/>
    <w:rsid w:val="00CB11BD"/>
    <w:rsid w:val="00CB2F01"/>
    <w:rsid w:val="00CB74B8"/>
    <w:rsid w:val="00CC0E78"/>
    <w:rsid w:val="00CC19BD"/>
    <w:rsid w:val="00CC1FF3"/>
    <w:rsid w:val="00CC5F6F"/>
    <w:rsid w:val="00CC666E"/>
    <w:rsid w:val="00CD0608"/>
    <w:rsid w:val="00CD06A8"/>
    <w:rsid w:val="00CD21D0"/>
    <w:rsid w:val="00CD2CD9"/>
    <w:rsid w:val="00CD492E"/>
    <w:rsid w:val="00CD7974"/>
    <w:rsid w:val="00CD7A1C"/>
    <w:rsid w:val="00CE1A5C"/>
    <w:rsid w:val="00CE4B44"/>
    <w:rsid w:val="00CE7FB9"/>
    <w:rsid w:val="00CF121E"/>
    <w:rsid w:val="00CF2319"/>
    <w:rsid w:val="00CF2546"/>
    <w:rsid w:val="00CF327F"/>
    <w:rsid w:val="00CF70D5"/>
    <w:rsid w:val="00D03395"/>
    <w:rsid w:val="00D034AD"/>
    <w:rsid w:val="00D03D8E"/>
    <w:rsid w:val="00D04545"/>
    <w:rsid w:val="00D04E0C"/>
    <w:rsid w:val="00D05C54"/>
    <w:rsid w:val="00D142D2"/>
    <w:rsid w:val="00D17AD5"/>
    <w:rsid w:val="00D21631"/>
    <w:rsid w:val="00D22D0C"/>
    <w:rsid w:val="00D24909"/>
    <w:rsid w:val="00D25B3F"/>
    <w:rsid w:val="00D2769C"/>
    <w:rsid w:val="00D27CE2"/>
    <w:rsid w:val="00D3040A"/>
    <w:rsid w:val="00D32700"/>
    <w:rsid w:val="00D3304D"/>
    <w:rsid w:val="00D337D5"/>
    <w:rsid w:val="00D3678B"/>
    <w:rsid w:val="00D37EA7"/>
    <w:rsid w:val="00D41CC3"/>
    <w:rsid w:val="00D42B0D"/>
    <w:rsid w:val="00D4326A"/>
    <w:rsid w:val="00D4363A"/>
    <w:rsid w:val="00D4534F"/>
    <w:rsid w:val="00D52006"/>
    <w:rsid w:val="00D53595"/>
    <w:rsid w:val="00D53FB9"/>
    <w:rsid w:val="00D54A49"/>
    <w:rsid w:val="00D55E8E"/>
    <w:rsid w:val="00D61702"/>
    <w:rsid w:val="00D64514"/>
    <w:rsid w:val="00D673BD"/>
    <w:rsid w:val="00D71FEC"/>
    <w:rsid w:val="00D770DD"/>
    <w:rsid w:val="00D813BE"/>
    <w:rsid w:val="00D86843"/>
    <w:rsid w:val="00D93732"/>
    <w:rsid w:val="00D958DB"/>
    <w:rsid w:val="00DA0447"/>
    <w:rsid w:val="00DA167F"/>
    <w:rsid w:val="00DA2062"/>
    <w:rsid w:val="00DA3D7F"/>
    <w:rsid w:val="00DA4D13"/>
    <w:rsid w:val="00DA50DB"/>
    <w:rsid w:val="00DA5E0D"/>
    <w:rsid w:val="00DA6925"/>
    <w:rsid w:val="00DB3780"/>
    <w:rsid w:val="00DB3F5E"/>
    <w:rsid w:val="00DB4710"/>
    <w:rsid w:val="00DB5428"/>
    <w:rsid w:val="00DC04F8"/>
    <w:rsid w:val="00DC0B03"/>
    <w:rsid w:val="00DC0E97"/>
    <w:rsid w:val="00DC4F52"/>
    <w:rsid w:val="00DC6253"/>
    <w:rsid w:val="00DC779E"/>
    <w:rsid w:val="00DD00FF"/>
    <w:rsid w:val="00DD022B"/>
    <w:rsid w:val="00DD1487"/>
    <w:rsid w:val="00DD1D6B"/>
    <w:rsid w:val="00DD259A"/>
    <w:rsid w:val="00DD28B9"/>
    <w:rsid w:val="00DD4A6C"/>
    <w:rsid w:val="00DD5305"/>
    <w:rsid w:val="00DD7152"/>
    <w:rsid w:val="00DD74A0"/>
    <w:rsid w:val="00DE02D2"/>
    <w:rsid w:val="00DE37B3"/>
    <w:rsid w:val="00DE5D75"/>
    <w:rsid w:val="00DF21EA"/>
    <w:rsid w:val="00DF647C"/>
    <w:rsid w:val="00DF658E"/>
    <w:rsid w:val="00E030F3"/>
    <w:rsid w:val="00E04CA8"/>
    <w:rsid w:val="00E1187F"/>
    <w:rsid w:val="00E11BCC"/>
    <w:rsid w:val="00E12AE0"/>
    <w:rsid w:val="00E1313F"/>
    <w:rsid w:val="00E17270"/>
    <w:rsid w:val="00E17BF4"/>
    <w:rsid w:val="00E20AB7"/>
    <w:rsid w:val="00E23A01"/>
    <w:rsid w:val="00E25592"/>
    <w:rsid w:val="00E27301"/>
    <w:rsid w:val="00E30B09"/>
    <w:rsid w:val="00E32932"/>
    <w:rsid w:val="00E40971"/>
    <w:rsid w:val="00E42EDF"/>
    <w:rsid w:val="00E447D2"/>
    <w:rsid w:val="00E454D7"/>
    <w:rsid w:val="00E4673C"/>
    <w:rsid w:val="00E46780"/>
    <w:rsid w:val="00E505E4"/>
    <w:rsid w:val="00E50A8C"/>
    <w:rsid w:val="00E50F62"/>
    <w:rsid w:val="00E5196F"/>
    <w:rsid w:val="00E53C24"/>
    <w:rsid w:val="00E54F17"/>
    <w:rsid w:val="00E55FA5"/>
    <w:rsid w:val="00E611B9"/>
    <w:rsid w:val="00E61FD9"/>
    <w:rsid w:val="00E6676F"/>
    <w:rsid w:val="00E67552"/>
    <w:rsid w:val="00E67641"/>
    <w:rsid w:val="00E70722"/>
    <w:rsid w:val="00E7355E"/>
    <w:rsid w:val="00E73640"/>
    <w:rsid w:val="00E75C06"/>
    <w:rsid w:val="00E76515"/>
    <w:rsid w:val="00E76DFE"/>
    <w:rsid w:val="00E8115A"/>
    <w:rsid w:val="00E84085"/>
    <w:rsid w:val="00E86D8C"/>
    <w:rsid w:val="00E87938"/>
    <w:rsid w:val="00E9106D"/>
    <w:rsid w:val="00E93024"/>
    <w:rsid w:val="00E93E05"/>
    <w:rsid w:val="00E958AB"/>
    <w:rsid w:val="00EA13DE"/>
    <w:rsid w:val="00EA1795"/>
    <w:rsid w:val="00EA1ED3"/>
    <w:rsid w:val="00EA2C2D"/>
    <w:rsid w:val="00EA7DCF"/>
    <w:rsid w:val="00EB0853"/>
    <w:rsid w:val="00EB2B46"/>
    <w:rsid w:val="00EB4BFD"/>
    <w:rsid w:val="00EB5280"/>
    <w:rsid w:val="00EB6F11"/>
    <w:rsid w:val="00EC159B"/>
    <w:rsid w:val="00EC2A8C"/>
    <w:rsid w:val="00EC46C2"/>
    <w:rsid w:val="00EC55E2"/>
    <w:rsid w:val="00EC5752"/>
    <w:rsid w:val="00EC67C8"/>
    <w:rsid w:val="00EC6987"/>
    <w:rsid w:val="00ED0395"/>
    <w:rsid w:val="00ED0458"/>
    <w:rsid w:val="00ED0EAA"/>
    <w:rsid w:val="00ED21E0"/>
    <w:rsid w:val="00ED486C"/>
    <w:rsid w:val="00ED53B0"/>
    <w:rsid w:val="00ED7600"/>
    <w:rsid w:val="00EE0736"/>
    <w:rsid w:val="00EE2E36"/>
    <w:rsid w:val="00EE616B"/>
    <w:rsid w:val="00EF10E2"/>
    <w:rsid w:val="00EF4685"/>
    <w:rsid w:val="00EF54B1"/>
    <w:rsid w:val="00EF7102"/>
    <w:rsid w:val="00EF7441"/>
    <w:rsid w:val="00F0162F"/>
    <w:rsid w:val="00F026D3"/>
    <w:rsid w:val="00F02959"/>
    <w:rsid w:val="00F03579"/>
    <w:rsid w:val="00F078A0"/>
    <w:rsid w:val="00F12329"/>
    <w:rsid w:val="00F1712E"/>
    <w:rsid w:val="00F17B87"/>
    <w:rsid w:val="00F210FD"/>
    <w:rsid w:val="00F25F22"/>
    <w:rsid w:val="00F2682A"/>
    <w:rsid w:val="00F27C11"/>
    <w:rsid w:val="00F33069"/>
    <w:rsid w:val="00F343DD"/>
    <w:rsid w:val="00F34653"/>
    <w:rsid w:val="00F34E12"/>
    <w:rsid w:val="00F358BA"/>
    <w:rsid w:val="00F365F9"/>
    <w:rsid w:val="00F40C02"/>
    <w:rsid w:val="00F4350D"/>
    <w:rsid w:val="00F435AA"/>
    <w:rsid w:val="00F43F2D"/>
    <w:rsid w:val="00F44B00"/>
    <w:rsid w:val="00F45B4A"/>
    <w:rsid w:val="00F469CA"/>
    <w:rsid w:val="00F526CA"/>
    <w:rsid w:val="00F54700"/>
    <w:rsid w:val="00F55D53"/>
    <w:rsid w:val="00F5691D"/>
    <w:rsid w:val="00F576CF"/>
    <w:rsid w:val="00F62F22"/>
    <w:rsid w:val="00F638E2"/>
    <w:rsid w:val="00F63BF7"/>
    <w:rsid w:val="00F668F2"/>
    <w:rsid w:val="00F67BAE"/>
    <w:rsid w:val="00F71EB7"/>
    <w:rsid w:val="00F72CC6"/>
    <w:rsid w:val="00F77483"/>
    <w:rsid w:val="00F80661"/>
    <w:rsid w:val="00F8233E"/>
    <w:rsid w:val="00F84B1C"/>
    <w:rsid w:val="00F8611E"/>
    <w:rsid w:val="00F87CC2"/>
    <w:rsid w:val="00F90BAF"/>
    <w:rsid w:val="00F92AE7"/>
    <w:rsid w:val="00F9444C"/>
    <w:rsid w:val="00F9660D"/>
    <w:rsid w:val="00F97EC1"/>
    <w:rsid w:val="00FA04A7"/>
    <w:rsid w:val="00FA23E8"/>
    <w:rsid w:val="00FA347A"/>
    <w:rsid w:val="00FA47F8"/>
    <w:rsid w:val="00FA4AA4"/>
    <w:rsid w:val="00FA5506"/>
    <w:rsid w:val="00FA6856"/>
    <w:rsid w:val="00FA6ED1"/>
    <w:rsid w:val="00FA7717"/>
    <w:rsid w:val="00FB2344"/>
    <w:rsid w:val="00FB2423"/>
    <w:rsid w:val="00FB37C2"/>
    <w:rsid w:val="00FB4678"/>
    <w:rsid w:val="00FB4B77"/>
    <w:rsid w:val="00FB508A"/>
    <w:rsid w:val="00FB51D9"/>
    <w:rsid w:val="00FB5A7F"/>
    <w:rsid w:val="00FB5C71"/>
    <w:rsid w:val="00FB61F5"/>
    <w:rsid w:val="00FB70AA"/>
    <w:rsid w:val="00FC0E17"/>
    <w:rsid w:val="00FC1453"/>
    <w:rsid w:val="00FC421F"/>
    <w:rsid w:val="00FC5018"/>
    <w:rsid w:val="00FC68BB"/>
    <w:rsid w:val="00FD3C74"/>
    <w:rsid w:val="00FE1EFC"/>
    <w:rsid w:val="00FE2F53"/>
    <w:rsid w:val="00FE35BC"/>
    <w:rsid w:val="00FE644E"/>
    <w:rsid w:val="00FE6F59"/>
    <w:rsid w:val="00FE721A"/>
    <w:rsid w:val="00FF12DA"/>
    <w:rsid w:val="00FF1AD4"/>
    <w:rsid w:val="00FF505D"/>
    <w:rsid w:val="00FF6292"/>
    <w:rsid w:val="00FF7B2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C560D"/>
  <w15:docId w15:val="{6274CC59-63DB-CD49-8BB7-8026ACAEE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544F"/>
    <w:pPr>
      <w:spacing w:after="0" w:line="480" w:lineRule="auto"/>
      <w:ind w:firstLine="720"/>
    </w:pPr>
    <w:rPr>
      <w:rFonts w:ascii="Times New Roman" w:hAnsi="Times New Roman" w:cs="Times New Roman"/>
      <w:color w:val="000000" w:themeColor="text1"/>
      <w:sz w:val="24"/>
      <w:szCs w:val="24"/>
      <w:shd w:val="clear" w:color="auto" w:fill="FFFFFF"/>
    </w:rPr>
  </w:style>
  <w:style w:type="paragraph" w:styleId="Heading1">
    <w:name w:val="heading 1"/>
    <w:basedOn w:val="Normal"/>
    <w:next w:val="Normal"/>
    <w:link w:val="Heading1Char"/>
    <w:uiPriority w:val="9"/>
    <w:qFormat/>
    <w:rsid w:val="00D53FB9"/>
    <w:pPr>
      <w:suppressAutoHyphens/>
      <w:spacing w:before="2040" w:line="240" w:lineRule="auto"/>
      <w:ind w:firstLine="0"/>
      <w:contextualSpacing/>
      <w:jc w:val="center"/>
      <w:outlineLvl w:val="0"/>
    </w:pPr>
    <w:rPr>
      <w:rFonts w:ascii="Calibri" w:hAnsi="Calibri" w:cstheme="minorHAnsi"/>
      <w:b/>
    </w:rPr>
  </w:style>
  <w:style w:type="paragraph" w:styleId="Heading2">
    <w:name w:val="heading 2"/>
    <w:basedOn w:val="Normal"/>
    <w:next w:val="Normal"/>
    <w:link w:val="Heading2Char"/>
    <w:uiPriority w:val="9"/>
    <w:unhideWhenUsed/>
    <w:qFormat/>
    <w:rsid w:val="00204EB3"/>
    <w:pPr>
      <w:outlineLvl w:val="1"/>
    </w:pPr>
    <w:rPr>
      <w:b/>
      <w:bCs/>
    </w:rPr>
  </w:style>
  <w:style w:type="paragraph" w:styleId="Heading3">
    <w:name w:val="heading 3"/>
    <w:basedOn w:val="Heading2"/>
    <w:next w:val="Normal"/>
    <w:link w:val="Heading3Char"/>
    <w:uiPriority w:val="9"/>
    <w:unhideWhenUsed/>
    <w:qFormat/>
    <w:rsid w:val="00204EB3"/>
    <w:pPr>
      <w:outlineLvl w:val="2"/>
    </w:pPr>
    <w:rPr>
      <w:i/>
    </w:rPr>
  </w:style>
  <w:style w:type="paragraph" w:styleId="Heading4">
    <w:name w:val="heading 4"/>
    <w:basedOn w:val="Heading3"/>
    <w:next w:val="Normal"/>
    <w:link w:val="Heading4Char"/>
    <w:uiPriority w:val="9"/>
    <w:unhideWhenUsed/>
    <w:qFormat/>
    <w:rsid w:val="00204EB3"/>
    <w:pPr>
      <w:outlineLvl w:val="3"/>
    </w:pPr>
    <w:rPr>
      <w:i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B2B46"/>
    <w:pPr>
      <w:tabs>
        <w:tab w:val="center" w:pos="4680"/>
        <w:tab w:val="right" w:pos="9360"/>
      </w:tabs>
      <w:spacing w:line="240" w:lineRule="auto"/>
    </w:pPr>
  </w:style>
  <w:style w:type="character" w:customStyle="1" w:styleId="HeaderChar">
    <w:name w:val="Header Char"/>
    <w:basedOn w:val="DefaultParagraphFont"/>
    <w:link w:val="Header"/>
    <w:uiPriority w:val="99"/>
    <w:rsid w:val="00EB2B46"/>
    <w:rPr>
      <w:rFonts w:ascii="Times New Roman" w:hAnsi="Times New Roman" w:cs="Times New Roman"/>
      <w:sz w:val="24"/>
      <w:szCs w:val="24"/>
    </w:rPr>
  </w:style>
  <w:style w:type="paragraph" w:styleId="Footer">
    <w:name w:val="footer"/>
    <w:basedOn w:val="Normal"/>
    <w:link w:val="FooterChar"/>
    <w:uiPriority w:val="99"/>
    <w:unhideWhenUsed/>
    <w:rsid w:val="00EB2B46"/>
    <w:pPr>
      <w:tabs>
        <w:tab w:val="center" w:pos="4680"/>
        <w:tab w:val="right" w:pos="9360"/>
      </w:tabs>
      <w:spacing w:line="240" w:lineRule="auto"/>
    </w:pPr>
  </w:style>
  <w:style w:type="character" w:customStyle="1" w:styleId="FooterChar">
    <w:name w:val="Footer Char"/>
    <w:basedOn w:val="DefaultParagraphFont"/>
    <w:link w:val="Footer"/>
    <w:uiPriority w:val="99"/>
    <w:rsid w:val="00EB2B46"/>
    <w:rPr>
      <w:rFonts w:ascii="Times New Roman" w:hAnsi="Times New Roman" w:cs="Times New Roman"/>
      <w:sz w:val="24"/>
      <w:szCs w:val="24"/>
    </w:rPr>
  </w:style>
  <w:style w:type="character" w:customStyle="1" w:styleId="Heading1Char">
    <w:name w:val="Heading 1 Char"/>
    <w:basedOn w:val="DefaultParagraphFont"/>
    <w:link w:val="Heading1"/>
    <w:uiPriority w:val="9"/>
    <w:rsid w:val="00D53FB9"/>
    <w:rPr>
      <w:rFonts w:ascii="Calibri" w:hAnsi="Calibri" w:cstheme="minorHAnsi"/>
      <w:b/>
      <w:color w:val="000000" w:themeColor="text1"/>
      <w:sz w:val="24"/>
      <w:szCs w:val="24"/>
    </w:rPr>
  </w:style>
  <w:style w:type="paragraph" w:styleId="Title">
    <w:name w:val="Title"/>
    <w:basedOn w:val="Heading1"/>
    <w:next w:val="Normal"/>
    <w:link w:val="TitleChar"/>
    <w:uiPriority w:val="10"/>
    <w:rsid w:val="007A57AA"/>
  </w:style>
  <w:style w:type="character" w:customStyle="1" w:styleId="TitleChar">
    <w:name w:val="Title Char"/>
    <w:basedOn w:val="DefaultParagraphFont"/>
    <w:link w:val="Title"/>
    <w:uiPriority w:val="10"/>
    <w:rsid w:val="007A57AA"/>
    <w:rPr>
      <w:rFonts w:ascii="Times New Roman" w:hAnsi="Times New Roman" w:cs="Times New Roman"/>
      <w:sz w:val="24"/>
      <w:szCs w:val="24"/>
    </w:rPr>
  </w:style>
  <w:style w:type="character" w:customStyle="1" w:styleId="Heading2Char">
    <w:name w:val="Heading 2 Char"/>
    <w:basedOn w:val="DefaultParagraphFont"/>
    <w:link w:val="Heading2"/>
    <w:uiPriority w:val="9"/>
    <w:rsid w:val="00204EB3"/>
    <w:rPr>
      <w:rFonts w:ascii="Times New Roman" w:hAnsi="Times New Roman" w:cs="Times New Roman"/>
      <w:b/>
      <w:bCs/>
      <w:sz w:val="24"/>
      <w:szCs w:val="24"/>
    </w:rPr>
  </w:style>
  <w:style w:type="character" w:styleId="Hyperlink">
    <w:name w:val="Hyperlink"/>
    <w:basedOn w:val="DefaultParagraphFont"/>
    <w:uiPriority w:val="99"/>
    <w:unhideWhenUsed/>
    <w:rsid w:val="00A96B9B"/>
    <w:rPr>
      <w:color w:val="0000FF"/>
      <w:u w:val="single"/>
    </w:rPr>
  </w:style>
  <w:style w:type="character" w:customStyle="1" w:styleId="UnresolvedMention1">
    <w:name w:val="Unresolved Mention1"/>
    <w:basedOn w:val="DefaultParagraphFont"/>
    <w:uiPriority w:val="99"/>
    <w:semiHidden/>
    <w:unhideWhenUsed/>
    <w:rsid w:val="000D77B9"/>
    <w:rPr>
      <w:color w:val="605E5C"/>
      <w:shd w:val="clear" w:color="auto" w:fill="E1DFDD"/>
    </w:rPr>
  </w:style>
  <w:style w:type="character" w:customStyle="1" w:styleId="Heading3Char">
    <w:name w:val="Heading 3 Char"/>
    <w:basedOn w:val="DefaultParagraphFont"/>
    <w:link w:val="Heading3"/>
    <w:uiPriority w:val="9"/>
    <w:rsid w:val="00204EB3"/>
    <w:rPr>
      <w:rFonts w:ascii="Times New Roman" w:hAnsi="Times New Roman" w:cs="Times New Roman"/>
      <w:b/>
      <w:bCs/>
      <w:i/>
      <w:sz w:val="24"/>
      <w:szCs w:val="24"/>
    </w:rPr>
  </w:style>
  <w:style w:type="character" w:customStyle="1" w:styleId="Heading4Char">
    <w:name w:val="Heading 4 Char"/>
    <w:basedOn w:val="DefaultParagraphFont"/>
    <w:link w:val="Heading4"/>
    <w:uiPriority w:val="9"/>
    <w:rsid w:val="00204EB3"/>
    <w:rPr>
      <w:rFonts w:ascii="Times New Roman" w:hAnsi="Times New Roman" w:cs="Times New Roman"/>
      <w:b/>
      <w:bCs/>
      <w:sz w:val="24"/>
      <w:szCs w:val="24"/>
    </w:rPr>
  </w:style>
  <w:style w:type="paragraph" w:customStyle="1" w:styleId="TitlePageContent">
    <w:name w:val="Title Page Content"/>
    <w:basedOn w:val="Title"/>
    <w:link w:val="TitlePageContentChar"/>
    <w:qFormat/>
    <w:rsid w:val="00811253"/>
    <w:rPr>
      <w:b w:val="0"/>
    </w:rPr>
  </w:style>
  <w:style w:type="character" w:customStyle="1" w:styleId="TitlePageContentChar">
    <w:name w:val="Title Page Content Char"/>
    <w:basedOn w:val="TitleChar"/>
    <w:link w:val="TitlePageContent"/>
    <w:rsid w:val="00811253"/>
    <w:rPr>
      <w:rFonts w:ascii="Times New Roman" w:hAnsi="Times New Roman" w:cs="Times New Roman"/>
      <w:color w:val="000000" w:themeColor="text1"/>
      <w:sz w:val="24"/>
      <w:szCs w:val="24"/>
    </w:rPr>
  </w:style>
  <w:style w:type="paragraph" w:styleId="ListParagraph">
    <w:name w:val="List Paragraph"/>
    <w:basedOn w:val="Normal"/>
    <w:uiPriority w:val="34"/>
    <w:rsid w:val="005D14AE"/>
    <w:pPr>
      <w:ind w:left="720"/>
      <w:contextualSpacing/>
    </w:pPr>
  </w:style>
  <w:style w:type="paragraph" w:styleId="Revision">
    <w:name w:val="Revision"/>
    <w:hidden/>
    <w:uiPriority w:val="99"/>
    <w:semiHidden/>
    <w:rsid w:val="006B67CC"/>
    <w:pPr>
      <w:spacing w:after="0" w:line="240" w:lineRule="auto"/>
    </w:pPr>
    <w:rPr>
      <w:rFonts w:ascii="Times New Roman" w:hAnsi="Times New Roman" w:cs="Times New Roman"/>
      <w:color w:val="000000" w:themeColor="text1"/>
      <w:sz w:val="24"/>
      <w:szCs w:val="24"/>
      <w:shd w:val="clear" w:color="auto" w:fill="FFFFFF"/>
    </w:rPr>
  </w:style>
  <w:style w:type="paragraph" w:styleId="NormalWeb">
    <w:name w:val="Normal (Web)"/>
    <w:basedOn w:val="Normal"/>
    <w:uiPriority w:val="99"/>
    <w:semiHidden/>
    <w:unhideWhenUsed/>
    <w:rsid w:val="0060435A"/>
    <w:pPr>
      <w:spacing w:before="100" w:beforeAutospacing="1" w:after="100" w:afterAutospacing="1" w:line="240" w:lineRule="auto"/>
      <w:ind w:firstLine="0"/>
    </w:pPr>
    <w:rPr>
      <w:rFonts w:eastAsia="Times New Roman"/>
      <w:color w:val="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13312">
      <w:bodyDiv w:val="1"/>
      <w:marLeft w:val="0"/>
      <w:marRight w:val="0"/>
      <w:marTop w:val="0"/>
      <w:marBottom w:val="0"/>
      <w:divBdr>
        <w:top w:val="none" w:sz="0" w:space="0" w:color="auto"/>
        <w:left w:val="none" w:sz="0" w:space="0" w:color="auto"/>
        <w:bottom w:val="none" w:sz="0" w:space="0" w:color="auto"/>
        <w:right w:val="none" w:sz="0" w:space="0" w:color="auto"/>
      </w:divBdr>
    </w:div>
    <w:div w:id="226035432">
      <w:bodyDiv w:val="1"/>
      <w:marLeft w:val="0"/>
      <w:marRight w:val="0"/>
      <w:marTop w:val="0"/>
      <w:marBottom w:val="0"/>
      <w:divBdr>
        <w:top w:val="none" w:sz="0" w:space="0" w:color="auto"/>
        <w:left w:val="none" w:sz="0" w:space="0" w:color="auto"/>
        <w:bottom w:val="none" w:sz="0" w:space="0" w:color="auto"/>
        <w:right w:val="none" w:sz="0" w:space="0" w:color="auto"/>
      </w:divBdr>
    </w:div>
    <w:div w:id="271743070">
      <w:bodyDiv w:val="1"/>
      <w:marLeft w:val="0"/>
      <w:marRight w:val="0"/>
      <w:marTop w:val="0"/>
      <w:marBottom w:val="0"/>
      <w:divBdr>
        <w:top w:val="none" w:sz="0" w:space="0" w:color="auto"/>
        <w:left w:val="none" w:sz="0" w:space="0" w:color="auto"/>
        <w:bottom w:val="none" w:sz="0" w:space="0" w:color="auto"/>
        <w:right w:val="none" w:sz="0" w:space="0" w:color="auto"/>
      </w:divBdr>
    </w:div>
    <w:div w:id="343090511">
      <w:bodyDiv w:val="1"/>
      <w:marLeft w:val="0"/>
      <w:marRight w:val="0"/>
      <w:marTop w:val="0"/>
      <w:marBottom w:val="0"/>
      <w:divBdr>
        <w:top w:val="none" w:sz="0" w:space="0" w:color="auto"/>
        <w:left w:val="none" w:sz="0" w:space="0" w:color="auto"/>
        <w:bottom w:val="none" w:sz="0" w:space="0" w:color="auto"/>
        <w:right w:val="none" w:sz="0" w:space="0" w:color="auto"/>
      </w:divBdr>
    </w:div>
    <w:div w:id="1219127069">
      <w:bodyDiv w:val="1"/>
      <w:marLeft w:val="0"/>
      <w:marRight w:val="0"/>
      <w:marTop w:val="0"/>
      <w:marBottom w:val="0"/>
      <w:divBdr>
        <w:top w:val="none" w:sz="0" w:space="0" w:color="auto"/>
        <w:left w:val="none" w:sz="0" w:space="0" w:color="auto"/>
        <w:bottom w:val="none" w:sz="0" w:space="0" w:color="auto"/>
        <w:right w:val="none" w:sz="0" w:space="0" w:color="auto"/>
      </w:divBdr>
    </w:div>
    <w:div w:id="1246190506">
      <w:bodyDiv w:val="1"/>
      <w:marLeft w:val="0"/>
      <w:marRight w:val="0"/>
      <w:marTop w:val="0"/>
      <w:marBottom w:val="0"/>
      <w:divBdr>
        <w:top w:val="none" w:sz="0" w:space="0" w:color="auto"/>
        <w:left w:val="none" w:sz="0" w:space="0" w:color="auto"/>
        <w:bottom w:val="none" w:sz="0" w:space="0" w:color="auto"/>
        <w:right w:val="none" w:sz="0" w:space="0" w:color="auto"/>
      </w:divBdr>
    </w:div>
    <w:div w:id="186366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SharedWithUsers xmlns="f716dd8a-49a0-4c40-b209-038e1651b548">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752224-0572-4E58-B136-5D3B4A3A8E94}">
  <ds:schemaRefs>
    <ds:schemaRef ds:uri="http://schemas.openxmlformats.org/officeDocument/2006/bibliography"/>
  </ds:schemaRefs>
</ds:datastoreItem>
</file>

<file path=customXml/itemProps2.xml><?xml version="1.0" encoding="utf-8"?>
<ds:datastoreItem xmlns:ds="http://schemas.openxmlformats.org/officeDocument/2006/customXml" ds:itemID="{3EBA1EE1-16C2-468F-A951-D16CE30A4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9EF9B5-2B20-428C-BDAE-53F3048DC9BA}">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4.xml><?xml version="1.0" encoding="utf-8"?>
<ds:datastoreItem xmlns:ds="http://schemas.openxmlformats.org/officeDocument/2006/customXml" ds:itemID="{4D30B545-ABBE-4C45-BE6C-57B6D4A5FA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418</Words>
  <Characters>23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520 Module One Short Paper Template</dc:title>
  <dc:subject/>
  <dc:creator>Melissa Schuck</dc:creator>
  <cp:keywords/>
  <dc:description/>
  <cp:lastModifiedBy>Samuel Bailey</cp:lastModifiedBy>
  <cp:revision>77</cp:revision>
  <dcterms:created xsi:type="dcterms:W3CDTF">2021-03-20T01:48:00Z</dcterms:created>
  <dcterms:modified xsi:type="dcterms:W3CDTF">2022-01-03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117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ies>
</file>